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24C7" w:rsidRPr="004E0289" w:rsidRDefault="000424C7" w:rsidP="000424C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33369772"/>
      <w:r w:rsidRPr="004E0289">
        <w:rPr>
          <w:rFonts w:ascii="Times New Roman" w:hAnsi="Times New Roman" w:cs="Times New Roman"/>
          <w:b/>
          <w:sz w:val="28"/>
          <w:szCs w:val="28"/>
        </w:rPr>
        <w:t>Akad</w:t>
      </w:r>
      <w:r>
        <w:rPr>
          <w:rFonts w:ascii="Times New Roman" w:hAnsi="Times New Roman" w:cs="Times New Roman"/>
          <w:b/>
          <w:sz w:val="28"/>
          <w:szCs w:val="28"/>
        </w:rPr>
        <w:t>emia Finansów i Biznesu Vistula</w:t>
      </w:r>
      <w:bookmarkEnd w:id="0"/>
      <w:r>
        <w:rPr>
          <w:rFonts w:ascii="Times New Roman" w:hAnsi="Times New Roman" w:cs="Times New Roman"/>
          <w:b/>
          <w:sz w:val="28"/>
          <w:szCs w:val="28"/>
        </w:rPr>
        <w:br/>
      </w:r>
      <w:r w:rsidRPr="004E0289">
        <w:rPr>
          <w:rFonts w:ascii="Times New Roman" w:hAnsi="Times New Roman" w:cs="Times New Roman"/>
          <w:b/>
          <w:sz w:val="28"/>
          <w:szCs w:val="28"/>
        </w:rPr>
        <w:t>w Warszawie</w:t>
      </w:r>
    </w:p>
    <w:p w:rsidR="000424C7" w:rsidRDefault="000424C7" w:rsidP="004E028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424C7" w:rsidRDefault="00942D2F" w:rsidP="004E028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andardy rozprawy doktorskiej</w:t>
      </w:r>
    </w:p>
    <w:p w:rsidR="000424C7" w:rsidRDefault="000424C7" w:rsidP="004E028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424C7" w:rsidRDefault="001856FD" w:rsidP="000424C7">
      <w:pPr>
        <w:jc w:val="both"/>
        <w:rPr>
          <w:rFonts w:ascii="Times New Roman" w:hAnsi="Times New Roman" w:cs="Times New Roman"/>
          <w:sz w:val="24"/>
          <w:szCs w:val="24"/>
        </w:rPr>
      </w:pPr>
      <w:r w:rsidRPr="001856FD">
        <w:rPr>
          <w:rFonts w:ascii="Times New Roman" w:hAnsi="Times New Roman" w:cs="Times New Roman"/>
          <w:sz w:val="24"/>
          <w:szCs w:val="24"/>
        </w:rPr>
        <w:t>Zgodnie z u</w:t>
      </w:r>
      <w:r w:rsidR="000424C7" w:rsidRPr="001856FD">
        <w:rPr>
          <w:rFonts w:ascii="Times New Roman" w:hAnsi="Times New Roman" w:cs="Times New Roman"/>
          <w:sz w:val="24"/>
          <w:szCs w:val="24"/>
        </w:rPr>
        <w:t>stawą</w:t>
      </w:r>
      <w:r w:rsidRPr="001856FD">
        <w:rPr>
          <w:rFonts w:ascii="Times New Roman" w:hAnsi="Times New Roman" w:cs="Times New Roman"/>
          <w:sz w:val="24"/>
          <w:szCs w:val="24"/>
        </w:rPr>
        <w:t xml:space="preserve"> Prawo o szkolnictwie wyższym i nauce z dnia 20 lipca 2018 r.</w:t>
      </w:r>
      <w:r w:rsidR="000424C7" w:rsidRPr="001856FD">
        <w:rPr>
          <w:rFonts w:ascii="Times New Roman" w:hAnsi="Times New Roman" w:cs="Times New Roman"/>
          <w:sz w:val="24"/>
          <w:szCs w:val="24"/>
        </w:rPr>
        <w:t>, „rozprawa doktorska prezentuje ogólną wiedzę teoretyczną kandydata w dyscyplinie […] oraz umiejętność samodzielnego prowadzenia pracy naukowej […]. Przedmiotem rozprawy doktorskiej jest oryginalne rozwiązanie problemu naukowego</w:t>
      </w:r>
      <w:r>
        <w:rPr>
          <w:rFonts w:ascii="Times New Roman" w:hAnsi="Times New Roman" w:cs="Times New Roman"/>
          <w:sz w:val="24"/>
          <w:szCs w:val="24"/>
        </w:rPr>
        <w:t xml:space="preserve"> [lub] oryginalne rozwiązanie w </w:t>
      </w:r>
      <w:r w:rsidR="000424C7" w:rsidRPr="001856FD">
        <w:rPr>
          <w:rFonts w:ascii="Times New Roman" w:hAnsi="Times New Roman" w:cs="Times New Roman"/>
          <w:sz w:val="24"/>
          <w:szCs w:val="24"/>
        </w:rPr>
        <w:t>zakresie zastosowania wyników własnych badań naukowych w sferze gospodarczej lub społecznej […] (art. 187, p. 1 i 2).</w:t>
      </w:r>
    </w:p>
    <w:p w:rsidR="00E91157" w:rsidRPr="00E872F2" w:rsidRDefault="006757B4" w:rsidP="004E0289">
      <w:p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 xml:space="preserve">Ukończoną rozprawę </w:t>
      </w:r>
      <w:r w:rsidRPr="001856FD">
        <w:rPr>
          <w:rFonts w:ascii="Times New Roman" w:hAnsi="Times New Roman" w:cs="Times New Roman"/>
          <w:sz w:val="24"/>
          <w:szCs w:val="24"/>
        </w:rPr>
        <w:t xml:space="preserve">doktorską </w:t>
      </w:r>
      <w:r w:rsidR="00E91157" w:rsidRPr="001856FD">
        <w:rPr>
          <w:rFonts w:ascii="Times New Roman" w:hAnsi="Times New Roman" w:cs="Times New Roman"/>
          <w:sz w:val="24"/>
          <w:szCs w:val="24"/>
        </w:rPr>
        <w:t>będąc</w:t>
      </w:r>
      <w:r w:rsidR="000424C7" w:rsidRPr="001856FD">
        <w:rPr>
          <w:rFonts w:ascii="Times New Roman" w:hAnsi="Times New Roman" w:cs="Times New Roman"/>
          <w:sz w:val="24"/>
          <w:szCs w:val="24"/>
        </w:rPr>
        <w:t>ą</w:t>
      </w:r>
      <w:r w:rsidR="00E91157" w:rsidRPr="00E872F2">
        <w:rPr>
          <w:rFonts w:ascii="Times New Roman" w:hAnsi="Times New Roman" w:cs="Times New Roman"/>
          <w:sz w:val="24"/>
          <w:szCs w:val="24"/>
        </w:rPr>
        <w:t xml:space="preserve"> przedmiotem obrony w Akademii Finansów i Biznesu Vistula</w:t>
      </w:r>
      <w:r w:rsidR="000424C7" w:rsidRPr="001856FD">
        <w:rPr>
          <w:rFonts w:ascii="Times New Roman" w:hAnsi="Times New Roman" w:cs="Times New Roman"/>
          <w:sz w:val="24"/>
          <w:szCs w:val="24"/>
        </w:rPr>
        <w:t>,</w:t>
      </w:r>
      <w:r w:rsidR="00E91157" w:rsidRPr="00E872F2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kandydat składa w Dziale Nauki</w:t>
      </w:r>
      <w:r w:rsidR="001856FD">
        <w:rPr>
          <w:rFonts w:ascii="Times New Roman" w:hAnsi="Times New Roman" w:cs="Times New Roman"/>
          <w:sz w:val="24"/>
          <w:szCs w:val="24"/>
        </w:rPr>
        <w:t xml:space="preserve"> (p. 208)</w:t>
      </w:r>
      <w:r w:rsidRPr="00E872F2">
        <w:rPr>
          <w:rFonts w:ascii="Times New Roman" w:hAnsi="Times New Roman" w:cs="Times New Roman"/>
          <w:sz w:val="24"/>
          <w:szCs w:val="24"/>
        </w:rPr>
        <w:t xml:space="preserve"> lub w Biurze Szkoły Doktorskiej</w:t>
      </w:r>
      <w:r w:rsidR="001856FD">
        <w:rPr>
          <w:rFonts w:ascii="Times New Roman" w:hAnsi="Times New Roman" w:cs="Times New Roman"/>
          <w:sz w:val="24"/>
          <w:szCs w:val="24"/>
        </w:rPr>
        <w:t xml:space="preserve"> w Filii Akademii im. Aleksandra Gieysztora w Pułtusk</w:t>
      </w:r>
      <w:r w:rsidR="006D54F2" w:rsidRPr="00B1070A">
        <w:rPr>
          <w:rFonts w:ascii="Times New Roman" w:hAnsi="Times New Roman" w:cs="Times New Roman"/>
          <w:sz w:val="24"/>
          <w:szCs w:val="24"/>
        </w:rPr>
        <w:t>u</w:t>
      </w:r>
      <w:r w:rsidR="001856FD">
        <w:rPr>
          <w:rFonts w:ascii="Times New Roman" w:hAnsi="Times New Roman" w:cs="Times New Roman"/>
          <w:sz w:val="24"/>
          <w:szCs w:val="24"/>
        </w:rPr>
        <w:t xml:space="preserve"> </w:t>
      </w:r>
      <w:r w:rsidR="001856FD" w:rsidRPr="001856FD">
        <w:rPr>
          <w:rFonts w:ascii="Times New Roman" w:hAnsi="Times New Roman" w:cs="Times New Roman"/>
          <w:sz w:val="24"/>
          <w:szCs w:val="24"/>
        </w:rPr>
        <w:t>(p. 312)</w:t>
      </w:r>
      <w:r w:rsidR="00E91157" w:rsidRPr="001856FD">
        <w:rPr>
          <w:rFonts w:ascii="Times New Roman" w:hAnsi="Times New Roman" w:cs="Times New Roman"/>
          <w:sz w:val="24"/>
          <w:szCs w:val="24"/>
        </w:rPr>
        <w:t>:</w:t>
      </w:r>
    </w:p>
    <w:p w:rsidR="00E91157" w:rsidRPr="004E0289" w:rsidRDefault="00E91157" w:rsidP="004E0289">
      <w:pPr>
        <w:pStyle w:val="Akapitzlist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 xml:space="preserve">5 egzemplarzy (dla przewodów doktorskich otworzonych na </w:t>
      </w:r>
      <w:r w:rsidR="004E0289">
        <w:rPr>
          <w:rFonts w:ascii="Times New Roman" w:hAnsi="Times New Roman" w:cs="Times New Roman"/>
          <w:sz w:val="24"/>
          <w:szCs w:val="24"/>
        </w:rPr>
        <w:t xml:space="preserve">tzw. </w:t>
      </w:r>
      <w:r w:rsidRPr="004E0289">
        <w:rPr>
          <w:rFonts w:ascii="Times New Roman" w:hAnsi="Times New Roman" w:cs="Times New Roman"/>
          <w:sz w:val="24"/>
          <w:szCs w:val="24"/>
        </w:rPr>
        <w:t>starych zasadach)</w:t>
      </w:r>
      <w:r w:rsidR="000424C7" w:rsidRPr="001856FD">
        <w:rPr>
          <w:rFonts w:ascii="Times New Roman" w:hAnsi="Times New Roman" w:cs="Times New Roman"/>
          <w:sz w:val="24"/>
          <w:szCs w:val="24"/>
        </w:rPr>
        <w:t>;</w:t>
      </w:r>
    </w:p>
    <w:p w:rsidR="00E91157" w:rsidRPr="004E0289" w:rsidRDefault="00E91157" w:rsidP="004E0289">
      <w:pPr>
        <w:pStyle w:val="Akapitzlist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6 egzemplarzy dla nowych przewodów doktorskich</w:t>
      </w:r>
      <w:r w:rsidR="000424C7" w:rsidRPr="001856FD">
        <w:rPr>
          <w:rFonts w:ascii="Times New Roman" w:hAnsi="Times New Roman" w:cs="Times New Roman"/>
          <w:sz w:val="24"/>
          <w:szCs w:val="24"/>
        </w:rPr>
        <w:t>;</w:t>
      </w:r>
    </w:p>
    <w:p w:rsidR="00E91157" w:rsidRPr="004E0289" w:rsidRDefault="00E91157" w:rsidP="00EA1A27">
      <w:pPr>
        <w:pStyle w:val="Akapitzlist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wersję elektroniczną pracy na płycie CD. Opis dysku</w:t>
      </w:r>
      <w:r w:rsidR="004E0289">
        <w:rPr>
          <w:rFonts w:ascii="Times New Roman" w:hAnsi="Times New Roman" w:cs="Times New Roman"/>
          <w:sz w:val="24"/>
          <w:szCs w:val="24"/>
        </w:rPr>
        <w:t xml:space="preserve"> powinien zawierać informację o </w:t>
      </w:r>
      <w:r w:rsidRPr="004E0289">
        <w:rPr>
          <w:rFonts w:ascii="Times New Roman" w:hAnsi="Times New Roman" w:cs="Times New Roman"/>
          <w:sz w:val="24"/>
          <w:szCs w:val="24"/>
        </w:rPr>
        <w:t xml:space="preserve">rodzaju pracy (praca doktorska), imię i nazwisko autora pracy, imię i nazwisko promotora, imię i nazwisko promotora </w:t>
      </w:r>
      <w:r w:rsidRPr="001856FD">
        <w:rPr>
          <w:rFonts w:ascii="Times New Roman" w:hAnsi="Times New Roman" w:cs="Times New Roman"/>
          <w:sz w:val="24"/>
          <w:szCs w:val="24"/>
        </w:rPr>
        <w:t xml:space="preserve">pomocniczego </w:t>
      </w:r>
      <w:r w:rsidR="000424C7" w:rsidRPr="001856FD">
        <w:rPr>
          <w:rFonts w:ascii="Times New Roman" w:hAnsi="Times New Roman" w:cs="Times New Roman"/>
          <w:sz w:val="24"/>
          <w:szCs w:val="24"/>
        </w:rPr>
        <w:t>(</w:t>
      </w:r>
      <w:r w:rsidRPr="001856FD">
        <w:rPr>
          <w:rFonts w:ascii="Times New Roman" w:hAnsi="Times New Roman" w:cs="Times New Roman"/>
          <w:sz w:val="24"/>
          <w:szCs w:val="24"/>
        </w:rPr>
        <w:t xml:space="preserve">o ile </w:t>
      </w:r>
      <w:r w:rsidR="000424C7" w:rsidRPr="001856FD">
        <w:rPr>
          <w:rFonts w:ascii="Times New Roman" w:hAnsi="Times New Roman" w:cs="Times New Roman"/>
          <w:sz w:val="24"/>
          <w:szCs w:val="24"/>
        </w:rPr>
        <w:t>jest powołany)</w:t>
      </w:r>
      <w:r w:rsidR="00E71E2F">
        <w:rPr>
          <w:rFonts w:ascii="Times New Roman" w:hAnsi="Times New Roman" w:cs="Times New Roman"/>
          <w:sz w:val="24"/>
          <w:szCs w:val="24"/>
        </w:rPr>
        <w:t>,</w:t>
      </w:r>
    </w:p>
    <w:p w:rsidR="00E872F2" w:rsidRPr="001856FD" w:rsidRDefault="00E872F2" w:rsidP="004E0289">
      <w:pPr>
        <w:pStyle w:val="Akapitzlist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streszczenie w języku polskim i angielskim</w:t>
      </w:r>
      <w:r w:rsidR="000424C7" w:rsidRPr="001856FD">
        <w:rPr>
          <w:rFonts w:ascii="Times New Roman" w:hAnsi="Times New Roman" w:cs="Times New Roman"/>
          <w:sz w:val="24"/>
          <w:szCs w:val="24"/>
        </w:rPr>
        <w:t>;</w:t>
      </w:r>
    </w:p>
    <w:p w:rsidR="004B4EFA" w:rsidRPr="004E0289" w:rsidRDefault="004E0289" w:rsidP="004E0289">
      <w:pPr>
        <w:pStyle w:val="Akapitzlist"/>
        <w:numPr>
          <w:ilvl w:val="0"/>
          <w:numId w:val="18"/>
        </w:numPr>
        <w:spacing w:after="240"/>
        <w:ind w:left="714" w:hanging="35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5F446F" w:rsidRPr="004E0289">
        <w:rPr>
          <w:rFonts w:ascii="Times New Roman" w:hAnsi="Times New Roman" w:cs="Times New Roman"/>
          <w:sz w:val="24"/>
          <w:szCs w:val="24"/>
        </w:rPr>
        <w:t>ozprawa doktorska musi być oprawiona w twardą okładkę w kolorze granatowym ze srebrzystym napisem „Rozprawa Doktorska” lub „</w:t>
      </w:r>
      <w:proofErr w:type="spellStart"/>
      <w:r w:rsidR="006D54F2" w:rsidRPr="00B1070A">
        <w:rPr>
          <w:rFonts w:ascii="Times New Roman" w:hAnsi="Times New Roman" w:cs="Times New Roman"/>
          <w:sz w:val="24"/>
          <w:szCs w:val="24"/>
        </w:rPr>
        <w:t>PhD</w:t>
      </w:r>
      <w:proofErr w:type="spellEnd"/>
      <w:r w:rsidR="005F446F" w:rsidRPr="00B107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446F" w:rsidRPr="00B1070A">
        <w:rPr>
          <w:rFonts w:ascii="Times New Roman" w:hAnsi="Times New Roman" w:cs="Times New Roman"/>
          <w:sz w:val="24"/>
          <w:szCs w:val="24"/>
        </w:rPr>
        <w:t>T</w:t>
      </w:r>
      <w:r w:rsidR="005F446F" w:rsidRPr="004E0289">
        <w:rPr>
          <w:rFonts w:ascii="Times New Roman" w:hAnsi="Times New Roman" w:cs="Times New Roman"/>
          <w:sz w:val="24"/>
          <w:szCs w:val="24"/>
        </w:rPr>
        <w:t>hesis</w:t>
      </w:r>
      <w:proofErr w:type="spellEnd"/>
      <w:r w:rsidR="005F446F" w:rsidRPr="004E0289">
        <w:rPr>
          <w:rFonts w:ascii="Times New Roman" w:hAnsi="Times New Roman" w:cs="Times New Roman"/>
          <w:sz w:val="24"/>
          <w:szCs w:val="24"/>
        </w:rPr>
        <w:t>”</w:t>
      </w:r>
      <w:r w:rsidR="000424C7" w:rsidRPr="001856FD">
        <w:rPr>
          <w:rFonts w:ascii="Times New Roman" w:hAnsi="Times New Roman" w:cs="Times New Roman"/>
          <w:sz w:val="24"/>
          <w:szCs w:val="24"/>
        </w:rPr>
        <w:t>.</w:t>
      </w:r>
    </w:p>
    <w:p w:rsidR="00E91157" w:rsidRPr="00E872F2" w:rsidRDefault="00E91157" w:rsidP="00E872F2">
      <w:pPr>
        <w:pStyle w:val="Akapitzlist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E872F2">
        <w:rPr>
          <w:rFonts w:ascii="Times New Roman" w:hAnsi="Times New Roman" w:cs="Times New Roman"/>
          <w:b/>
          <w:sz w:val="24"/>
          <w:szCs w:val="24"/>
        </w:rPr>
        <w:t>Wymogi formalne:</w:t>
      </w:r>
    </w:p>
    <w:p w:rsidR="00E91157" w:rsidRPr="00E872F2" w:rsidRDefault="00E91157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Struktura rozprawy doktorskiej:</w:t>
      </w:r>
    </w:p>
    <w:p w:rsidR="00E91157" w:rsidRPr="00E872F2" w:rsidRDefault="00E91157" w:rsidP="004E0289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strona tytułowa (wzór);</w:t>
      </w:r>
    </w:p>
    <w:p w:rsidR="00E91157" w:rsidRPr="001856FD" w:rsidRDefault="00E91157" w:rsidP="004E0289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56FD">
        <w:rPr>
          <w:rFonts w:ascii="Times New Roman" w:hAnsi="Times New Roman" w:cs="Times New Roman"/>
          <w:sz w:val="24"/>
          <w:szCs w:val="24"/>
        </w:rPr>
        <w:t>spis treści obejmujący tytuły rozdziałów maksymalnie do trzeciego stopnia (np. 1, 2;</w:t>
      </w:r>
      <w:r w:rsidR="00E872F2" w:rsidRPr="001856FD">
        <w:rPr>
          <w:rFonts w:ascii="Times New Roman" w:hAnsi="Times New Roman" w:cs="Times New Roman"/>
          <w:sz w:val="24"/>
          <w:szCs w:val="24"/>
        </w:rPr>
        <w:t xml:space="preserve"> </w:t>
      </w:r>
      <w:r w:rsidRPr="001856FD">
        <w:rPr>
          <w:rFonts w:ascii="Times New Roman" w:hAnsi="Times New Roman" w:cs="Times New Roman"/>
          <w:sz w:val="24"/>
          <w:szCs w:val="24"/>
        </w:rPr>
        <w:t>1.1, 1.2; 1.1.1, 1.1.2)</w:t>
      </w:r>
      <w:r w:rsidR="000424C7" w:rsidRPr="001856FD">
        <w:rPr>
          <w:rFonts w:ascii="Times New Roman" w:hAnsi="Times New Roman" w:cs="Times New Roman"/>
          <w:sz w:val="24"/>
          <w:szCs w:val="24"/>
        </w:rPr>
        <w:t>, plan pracy musi być spójny</w:t>
      </w:r>
      <w:r w:rsidR="00BC709F" w:rsidRPr="001856FD">
        <w:rPr>
          <w:rFonts w:ascii="Times New Roman" w:hAnsi="Times New Roman" w:cs="Times New Roman"/>
          <w:sz w:val="24"/>
          <w:szCs w:val="24"/>
        </w:rPr>
        <w:t xml:space="preserve"> (suma poszczególnych rozdziałów musi obejmować całość zagadnienia, a poszczególne rozdziały nie mogą zachodzić na siebie), podział na każdym poziomie musi być </w:t>
      </w:r>
      <w:r w:rsidR="00BC709F" w:rsidRPr="001856FD">
        <w:rPr>
          <w:rFonts w:ascii="Times New Roman" w:hAnsi="Times New Roman" w:cs="Times New Roman"/>
          <w:bCs/>
          <w:sz w:val="24"/>
          <w:szCs w:val="24"/>
        </w:rPr>
        <w:t>wieloczłonowy (tzn. nie może być np. tylko jeden podrozdział w rozdziale);</w:t>
      </w:r>
    </w:p>
    <w:p w:rsidR="00E91157" w:rsidRPr="001856FD" w:rsidRDefault="00E91157" w:rsidP="00EA1A27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56FD">
        <w:rPr>
          <w:rFonts w:ascii="Times New Roman" w:hAnsi="Times New Roman" w:cs="Times New Roman"/>
          <w:sz w:val="24"/>
          <w:szCs w:val="24"/>
        </w:rPr>
        <w:t xml:space="preserve">wstęp zawierający: przesłanki podjęcia tematu, </w:t>
      </w:r>
      <w:r w:rsidR="00EA1A27" w:rsidRPr="00E71E2F">
        <w:rPr>
          <w:rFonts w:ascii="Times New Roman" w:hAnsi="Times New Roman" w:cs="Times New Roman"/>
          <w:sz w:val="24"/>
          <w:szCs w:val="24"/>
        </w:rPr>
        <w:t xml:space="preserve">ewentualne </w:t>
      </w:r>
      <w:r w:rsidR="0016656C" w:rsidRPr="00E71E2F">
        <w:rPr>
          <w:rFonts w:ascii="Times New Roman" w:hAnsi="Times New Roman" w:cs="Times New Roman"/>
          <w:sz w:val="24"/>
          <w:szCs w:val="24"/>
        </w:rPr>
        <w:t>ob</w:t>
      </w:r>
      <w:r w:rsidR="00EA1A27" w:rsidRPr="00E71E2F">
        <w:rPr>
          <w:rFonts w:ascii="Times New Roman" w:hAnsi="Times New Roman" w:cs="Times New Roman"/>
          <w:sz w:val="24"/>
          <w:szCs w:val="24"/>
        </w:rPr>
        <w:t xml:space="preserve">jaśnienie </w:t>
      </w:r>
      <w:r w:rsidR="00E71E2F" w:rsidRPr="00E71E2F">
        <w:rPr>
          <w:rFonts w:ascii="Times New Roman" w:hAnsi="Times New Roman" w:cs="Times New Roman"/>
          <w:sz w:val="24"/>
          <w:szCs w:val="24"/>
        </w:rPr>
        <w:t>terminologii,</w:t>
      </w:r>
      <w:r w:rsidR="00EA1A27" w:rsidRPr="00EA1A27">
        <w:rPr>
          <w:rFonts w:ascii="Times New Roman" w:hAnsi="Times New Roman" w:cs="Times New Roman"/>
          <w:sz w:val="24"/>
          <w:szCs w:val="24"/>
        </w:rPr>
        <w:t xml:space="preserve"> </w:t>
      </w:r>
      <w:r w:rsidRPr="001856FD">
        <w:rPr>
          <w:rFonts w:ascii="Times New Roman" w:hAnsi="Times New Roman" w:cs="Times New Roman"/>
          <w:sz w:val="24"/>
          <w:szCs w:val="24"/>
        </w:rPr>
        <w:t>cel zasadniczy i cele szczegółowe (</w:t>
      </w:r>
      <w:r w:rsidR="001856FD">
        <w:rPr>
          <w:rFonts w:ascii="Times New Roman" w:hAnsi="Times New Roman" w:cs="Times New Roman"/>
          <w:sz w:val="24"/>
          <w:szCs w:val="24"/>
        </w:rPr>
        <w:t>w </w:t>
      </w:r>
      <w:r w:rsidR="00BC709F" w:rsidRPr="001856FD">
        <w:rPr>
          <w:rFonts w:ascii="Times New Roman" w:hAnsi="Times New Roman" w:cs="Times New Roman"/>
          <w:sz w:val="24"/>
          <w:szCs w:val="24"/>
        </w:rPr>
        <w:t xml:space="preserve">tym </w:t>
      </w:r>
      <w:r w:rsidRPr="001856FD">
        <w:rPr>
          <w:rFonts w:ascii="Times New Roman" w:hAnsi="Times New Roman" w:cs="Times New Roman"/>
          <w:sz w:val="24"/>
          <w:szCs w:val="24"/>
        </w:rPr>
        <w:t>cele</w:t>
      </w:r>
      <w:r w:rsidR="00E872F2" w:rsidRPr="001856FD">
        <w:rPr>
          <w:rFonts w:ascii="Times New Roman" w:hAnsi="Times New Roman" w:cs="Times New Roman"/>
          <w:sz w:val="24"/>
          <w:szCs w:val="24"/>
        </w:rPr>
        <w:t xml:space="preserve"> </w:t>
      </w:r>
      <w:r w:rsidRPr="001856FD">
        <w:rPr>
          <w:rFonts w:ascii="Times New Roman" w:hAnsi="Times New Roman" w:cs="Times New Roman"/>
          <w:sz w:val="24"/>
          <w:szCs w:val="24"/>
        </w:rPr>
        <w:t xml:space="preserve">naukowo-poznawcze i cele praktyczne), pytania i hipotezy badawcze, </w:t>
      </w:r>
      <w:r w:rsidR="00EA1A27" w:rsidRPr="00E71E2F">
        <w:rPr>
          <w:rFonts w:ascii="Times New Roman" w:hAnsi="Times New Roman" w:cs="Times New Roman"/>
          <w:sz w:val="24"/>
          <w:szCs w:val="24"/>
        </w:rPr>
        <w:t xml:space="preserve">szczegółowe omówienie </w:t>
      </w:r>
      <w:r w:rsidR="00BC709F" w:rsidRPr="00E71E2F">
        <w:rPr>
          <w:rFonts w:ascii="Times New Roman" w:hAnsi="Times New Roman" w:cs="Times New Roman"/>
          <w:sz w:val="24"/>
          <w:szCs w:val="24"/>
        </w:rPr>
        <w:t xml:space="preserve">zastosowanych </w:t>
      </w:r>
      <w:r w:rsidRPr="00E71E2F">
        <w:rPr>
          <w:rFonts w:ascii="Times New Roman" w:hAnsi="Times New Roman" w:cs="Times New Roman"/>
          <w:sz w:val="24"/>
          <w:szCs w:val="24"/>
        </w:rPr>
        <w:t>metod badawcz</w:t>
      </w:r>
      <w:r w:rsidR="00BC709F" w:rsidRPr="00E71E2F">
        <w:rPr>
          <w:rFonts w:ascii="Times New Roman" w:hAnsi="Times New Roman" w:cs="Times New Roman"/>
          <w:sz w:val="24"/>
          <w:szCs w:val="24"/>
        </w:rPr>
        <w:t>ych</w:t>
      </w:r>
      <w:r w:rsidR="0016656C" w:rsidRPr="00E71E2F">
        <w:rPr>
          <w:rFonts w:ascii="Times New Roman" w:hAnsi="Times New Roman" w:cs="Times New Roman"/>
          <w:sz w:val="24"/>
          <w:szCs w:val="24"/>
        </w:rPr>
        <w:t>, w tym uzasadnienie ewentualnej wielo/</w:t>
      </w:r>
      <w:proofErr w:type="spellStart"/>
      <w:r w:rsidR="0016656C" w:rsidRPr="00E71E2F">
        <w:rPr>
          <w:rFonts w:ascii="Times New Roman" w:hAnsi="Times New Roman" w:cs="Times New Roman"/>
          <w:sz w:val="24"/>
          <w:szCs w:val="24"/>
        </w:rPr>
        <w:t>interdyscyplinarnosci</w:t>
      </w:r>
      <w:proofErr w:type="spellEnd"/>
      <w:r w:rsidRPr="00E71E2F">
        <w:rPr>
          <w:rFonts w:ascii="Times New Roman" w:hAnsi="Times New Roman" w:cs="Times New Roman"/>
          <w:sz w:val="24"/>
          <w:szCs w:val="24"/>
        </w:rPr>
        <w:t xml:space="preserve">, </w:t>
      </w:r>
      <w:r w:rsidR="00E71E2F">
        <w:rPr>
          <w:rFonts w:ascii="Times New Roman" w:hAnsi="Times New Roman" w:cs="Times New Roman"/>
          <w:sz w:val="24"/>
          <w:szCs w:val="24"/>
        </w:rPr>
        <w:t xml:space="preserve">uzasadnienie struktury pracy i </w:t>
      </w:r>
      <w:r w:rsidRPr="00E71E2F">
        <w:rPr>
          <w:rFonts w:ascii="Times New Roman" w:hAnsi="Times New Roman" w:cs="Times New Roman"/>
          <w:sz w:val="24"/>
          <w:szCs w:val="24"/>
        </w:rPr>
        <w:t xml:space="preserve">charakterystykę </w:t>
      </w:r>
      <w:r w:rsidR="00BC709F" w:rsidRPr="00E71E2F">
        <w:rPr>
          <w:rFonts w:ascii="Times New Roman" w:hAnsi="Times New Roman" w:cs="Times New Roman"/>
          <w:sz w:val="24"/>
          <w:szCs w:val="24"/>
        </w:rPr>
        <w:t xml:space="preserve">poszczególnych </w:t>
      </w:r>
      <w:r w:rsidRPr="00E71E2F">
        <w:rPr>
          <w:rFonts w:ascii="Times New Roman" w:hAnsi="Times New Roman" w:cs="Times New Roman"/>
          <w:sz w:val="24"/>
          <w:szCs w:val="24"/>
        </w:rPr>
        <w:t>rozdziałów</w:t>
      </w:r>
      <w:r w:rsidR="00BC709F" w:rsidRPr="00E71E2F">
        <w:rPr>
          <w:rFonts w:ascii="Times New Roman" w:hAnsi="Times New Roman" w:cs="Times New Roman"/>
          <w:sz w:val="24"/>
          <w:szCs w:val="24"/>
        </w:rPr>
        <w:t xml:space="preserve">, </w:t>
      </w:r>
      <w:r w:rsidR="0016656C" w:rsidRPr="00E71E2F">
        <w:rPr>
          <w:rFonts w:ascii="Times New Roman" w:hAnsi="Times New Roman" w:cs="Times New Roman"/>
          <w:sz w:val="24"/>
          <w:szCs w:val="24"/>
        </w:rPr>
        <w:t>krytyczną analizę</w:t>
      </w:r>
      <w:r w:rsidR="00BC709F" w:rsidRPr="00E71E2F">
        <w:rPr>
          <w:rFonts w:ascii="Times New Roman" w:hAnsi="Times New Roman" w:cs="Times New Roman"/>
          <w:sz w:val="24"/>
          <w:szCs w:val="24"/>
        </w:rPr>
        <w:t xml:space="preserve"> i</w:t>
      </w:r>
      <w:r w:rsidR="00BC709F" w:rsidRPr="001856FD">
        <w:rPr>
          <w:rFonts w:ascii="Times New Roman" w:hAnsi="Times New Roman" w:cs="Times New Roman"/>
          <w:sz w:val="24"/>
          <w:szCs w:val="24"/>
        </w:rPr>
        <w:t xml:space="preserve"> </w:t>
      </w:r>
      <w:r w:rsidR="00EA1A27">
        <w:rPr>
          <w:rFonts w:ascii="Times New Roman" w:hAnsi="Times New Roman" w:cs="Times New Roman"/>
          <w:sz w:val="24"/>
          <w:szCs w:val="24"/>
        </w:rPr>
        <w:t>ocenę literatury/bazy źródłowej</w:t>
      </w:r>
      <w:r w:rsidR="00EA1A27" w:rsidRPr="00E71E2F">
        <w:rPr>
          <w:rFonts w:ascii="Times New Roman" w:hAnsi="Times New Roman" w:cs="Times New Roman"/>
          <w:sz w:val="24"/>
          <w:szCs w:val="24"/>
        </w:rPr>
        <w:t>, analizę wyjściowego stanu badań na</w:t>
      </w:r>
      <w:r w:rsidR="00E71E2F">
        <w:rPr>
          <w:rFonts w:ascii="Times New Roman" w:hAnsi="Times New Roman" w:cs="Times New Roman"/>
          <w:sz w:val="24"/>
          <w:szCs w:val="24"/>
        </w:rPr>
        <w:t>d podjętą w rozprawie tematyką,</w:t>
      </w:r>
    </w:p>
    <w:p w:rsidR="00E91157" w:rsidRPr="001856FD" w:rsidRDefault="00BC709F" w:rsidP="004E0289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856FD">
        <w:rPr>
          <w:rFonts w:ascii="Times New Roman" w:hAnsi="Times New Roman" w:cs="Times New Roman"/>
          <w:sz w:val="24"/>
          <w:szCs w:val="24"/>
        </w:rPr>
        <w:t>kolejne</w:t>
      </w:r>
      <w:r w:rsidR="00E91157" w:rsidRPr="001856FD">
        <w:rPr>
          <w:rFonts w:ascii="Times New Roman" w:hAnsi="Times New Roman" w:cs="Times New Roman"/>
          <w:sz w:val="24"/>
          <w:szCs w:val="24"/>
        </w:rPr>
        <w:t xml:space="preserve"> rozdziały</w:t>
      </w:r>
      <w:r w:rsidRPr="001856FD">
        <w:rPr>
          <w:rFonts w:ascii="Times New Roman" w:hAnsi="Times New Roman" w:cs="Times New Roman"/>
          <w:sz w:val="24"/>
          <w:szCs w:val="24"/>
        </w:rPr>
        <w:t xml:space="preserve"> (odpowiednio ponumerowane)</w:t>
      </w:r>
      <w:r w:rsidR="00E91157" w:rsidRPr="001856FD">
        <w:rPr>
          <w:rFonts w:ascii="Times New Roman" w:hAnsi="Times New Roman" w:cs="Times New Roman"/>
          <w:sz w:val="24"/>
          <w:szCs w:val="24"/>
        </w:rPr>
        <w:t>;</w:t>
      </w:r>
    </w:p>
    <w:p w:rsidR="00E91157" w:rsidRPr="00E872F2" w:rsidRDefault="00E91157" w:rsidP="004E0289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lastRenderedPageBreak/>
        <w:t>zakończenie zawierające odniesienie do celu/celów pracy, jak również do hipotez/hipotezy badawczej określonych we wstępie, wnioski wynikające z rozważań teoretycznych oraz z części empirycznej pracy;</w:t>
      </w:r>
    </w:p>
    <w:p w:rsidR="00E91157" w:rsidRPr="00E872F2" w:rsidRDefault="00E91157" w:rsidP="004E0289">
      <w:pPr>
        <w:pStyle w:val="Akapitzlist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streszczenie pracy w języku angielskim (w języku polskim) będące samodzielnym tekstem, który przeczytany w oderwaniu od reszty pracy ma poinformować o jej zawartości (tekst streszczenia nie powinien przekraczać 10 000 znaków i powinien zawierać takie elementy jak: cel/cele badawcze, obiekt/y badań empirycznych, istota zastosowanej metody lub metod badawczych, najważniejsze wyniki i wnioski).</w:t>
      </w:r>
    </w:p>
    <w:p w:rsidR="00E91157" w:rsidRPr="00E872F2" w:rsidRDefault="00E91157" w:rsidP="00E91157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Ponadto praca doktorska powinna zawierać:</w:t>
      </w:r>
    </w:p>
    <w:p w:rsidR="00E91157" w:rsidRPr="00CE186E" w:rsidRDefault="00E91157" w:rsidP="00F3043E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E186E">
        <w:rPr>
          <w:rFonts w:ascii="Times New Roman" w:hAnsi="Times New Roman" w:cs="Times New Roman"/>
          <w:sz w:val="24"/>
          <w:szCs w:val="24"/>
        </w:rPr>
        <w:t>wykaz cytowanej literatury w alfabetycznej kolejności zgodny z wymogami opisu bibliograficznego (wzór zapisu</w:t>
      </w:r>
      <w:r w:rsidR="0016656C" w:rsidRPr="00CE186E">
        <w:rPr>
          <w:rFonts w:ascii="Times New Roman" w:hAnsi="Times New Roman" w:cs="Times New Roman"/>
          <w:sz w:val="24"/>
          <w:szCs w:val="24"/>
        </w:rPr>
        <w:t xml:space="preserve"> niżej</w:t>
      </w:r>
      <w:r w:rsidR="00F3043E" w:rsidRPr="00CE186E">
        <w:rPr>
          <w:rFonts w:ascii="Times New Roman" w:hAnsi="Times New Roman" w:cs="Times New Roman"/>
          <w:sz w:val="24"/>
          <w:szCs w:val="24"/>
        </w:rPr>
        <w:t>/dalej</w:t>
      </w:r>
      <w:r w:rsidRPr="00CE186E">
        <w:rPr>
          <w:rFonts w:ascii="Times New Roman" w:hAnsi="Times New Roman" w:cs="Times New Roman"/>
          <w:sz w:val="24"/>
          <w:szCs w:val="24"/>
        </w:rPr>
        <w:t>)</w:t>
      </w:r>
      <w:r w:rsidR="00EA1A27" w:rsidRPr="00CE186E">
        <w:rPr>
          <w:rFonts w:ascii="Times New Roman" w:hAnsi="Times New Roman" w:cs="Times New Roman"/>
          <w:sz w:val="24"/>
          <w:szCs w:val="24"/>
        </w:rPr>
        <w:t>,</w:t>
      </w:r>
      <w:r w:rsidR="00EA1A27" w:rsidRPr="00CE186E">
        <w:t xml:space="preserve"> </w:t>
      </w:r>
    </w:p>
    <w:p w:rsidR="00E91157" w:rsidRDefault="00E91157" w:rsidP="004E028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kaz wykorzystanych aktów prawnych (w uzasadnionych przypadkach);</w:t>
      </w:r>
    </w:p>
    <w:p w:rsidR="00EA1A27" w:rsidRPr="00CE186E" w:rsidRDefault="00EA1A27" w:rsidP="004E028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E186E">
        <w:rPr>
          <w:rFonts w:ascii="Times New Roman" w:hAnsi="Times New Roman" w:cs="Times New Roman"/>
          <w:sz w:val="24"/>
          <w:szCs w:val="24"/>
        </w:rPr>
        <w:t>wykaz skrótów  (w uzasadnionych przypadkach);</w:t>
      </w:r>
    </w:p>
    <w:p w:rsidR="00E91157" w:rsidRPr="00E872F2" w:rsidRDefault="00E91157" w:rsidP="004E028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kaz tablic/tabel (zasady opisu);</w:t>
      </w:r>
    </w:p>
    <w:p w:rsidR="00E91157" w:rsidRPr="00E872F2" w:rsidRDefault="00E91157" w:rsidP="004E028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kaz rysunków, schematów, map, itp. (zasady opisu);</w:t>
      </w:r>
    </w:p>
    <w:p w:rsidR="00E91157" w:rsidRPr="00E872F2" w:rsidRDefault="00E91157" w:rsidP="004E0289">
      <w:pPr>
        <w:pStyle w:val="Akapitzlist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kaz załączników;</w:t>
      </w:r>
    </w:p>
    <w:p w:rsidR="00E91157" w:rsidRPr="00CE186E" w:rsidRDefault="00F3043E" w:rsidP="004E0289">
      <w:pPr>
        <w:pStyle w:val="Akapitzlist"/>
        <w:numPr>
          <w:ilvl w:val="0"/>
          <w:numId w:val="6"/>
        </w:numPr>
        <w:spacing w:after="24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CE186E">
        <w:rPr>
          <w:rFonts w:ascii="Times New Roman" w:hAnsi="Times New Roman" w:cs="Times New Roman"/>
          <w:sz w:val="24"/>
          <w:szCs w:val="24"/>
        </w:rPr>
        <w:t xml:space="preserve">ewentualne </w:t>
      </w:r>
      <w:r w:rsidR="00E91157" w:rsidRPr="00CE186E">
        <w:rPr>
          <w:rFonts w:ascii="Times New Roman" w:hAnsi="Times New Roman" w:cs="Times New Roman"/>
          <w:sz w:val="24"/>
          <w:szCs w:val="24"/>
        </w:rPr>
        <w:t>aneks</w:t>
      </w:r>
      <w:r w:rsidRPr="00CE186E">
        <w:rPr>
          <w:rFonts w:ascii="Times New Roman" w:hAnsi="Times New Roman" w:cs="Times New Roman"/>
          <w:sz w:val="24"/>
          <w:szCs w:val="24"/>
        </w:rPr>
        <w:t>y</w:t>
      </w:r>
      <w:r w:rsidR="00E91157" w:rsidRPr="00CE186E">
        <w:rPr>
          <w:rFonts w:ascii="Times New Roman" w:hAnsi="Times New Roman" w:cs="Times New Roman"/>
          <w:sz w:val="24"/>
          <w:szCs w:val="24"/>
        </w:rPr>
        <w:t>.</w:t>
      </w:r>
    </w:p>
    <w:p w:rsidR="00E91157" w:rsidRPr="00E872F2" w:rsidRDefault="00E91157" w:rsidP="004E0289">
      <w:pPr>
        <w:pStyle w:val="Akapitzlist"/>
        <w:numPr>
          <w:ilvl w:val="0"/>
          <w:numId w:val="2"/>
        </w:numPr>
        <w:spacing w:before="240"/>
        <w:ind w:left="714" w:hanging="357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E872F2">
        <w:rPr>
          <w:rFonts w:ascii="Times New Roman" w:hAnsi="Times New Roman" w:cs="Times New Roman"/>
          <w:b/>
          <w:sz w:val="24"/>
          <w:szCs w:val="24"/>
        </w:rPr>
        <w:t>Wymogi edytorskie: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format arkusza papieru: A4, wydruk jednostronny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zcionka podstawowa: Times New Roman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ielkość czcionki podstawowej: 12 pkt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odstęp między wierszami: 1,5 wiersza;</w:t>
      </w:r>
    </w:p>
    <w:p w:rsidR="00E91157" w:rsidRPr="001856FD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856FD">
        <w:rPr>
          <w:rFonts w:ascii="Times New Roman" w:hAnsi="Times New Roman" w:cs="Times New Roman"/>
          <w:sz w:val="24"/>
          <w:szCs w:val="24"/>
        </w:rPr>
        <w:t xml:space="preserve">marginesy: górny 2,5 cm, dolny 2,5 cm, lewy 3,5 cm, prawy </w:t>
      </w:r>
      <w:r w:rsidR="001856FD" w:rsidRPr="001856FD">
        <w:rPr>
          <w:rFonts w:ascii="Times New Roman" w:hAnsi="Times New Roman" w:cs="Times New Roman"/>
          <w:sz w:val="24"/>
          <w:szCs w:val="24"/>
        </w:rPr>
        <w:t>2</w:t>
      </w:r>
      <w:r w:rsidRPr="001856FD">
        <w:rPr>
          <w:rFonts w:ascii="Times New Roman" w:hAnsi="Times New Roman" w:cs="Times New Roman"/>
          <w:sz w:val="24"/>
          <w:szCs w:val="24"/>
        </w:rPr>
        <w:t>,</w:t>
      </w:r>
      <w:r w:rsidR="001856FD">
        <w:rPr>
          <w:rFonts w:ascii="Times New Roman" w:hAnsi="Times New Roman" w:cs="Times New Roman"/>
          <w:sz w:val="24"/>
          <w:szCs w:val="24"/>
        </w:rPr>
        <w:t>5</w:t>
      </w:r>
      <w:r w:rsidRPr="001856FD">
        <w:rPr>
          <w:rFonts w:ascii="Times New Roman" w:hAnsi="Times New Roman" w:cs="Times New Roman"/>
          <w:sz w:val="24"/>
          <w:szCs w:val="24"/>
        </w:rPr>
        <w:t xml:space="preserve"> cm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równanie tekstu do obu marginesów</w:t>
      </w:r>
      <w:r w:rsidR="00BC709F">
        <w:rPr>
          <w:rFonts w:ascii="Times New Roman" w:hAnsi="Times New Roman" w:cs="Times New Roman"/>
          <w:sz w:val="24"/>
          <w:szCs w:val="24"/>
        </w:rPr>
        <w:t xml:space="preserve"> </w:t>
      </w:r>
      <w:r w:rsidR="00BC709F" w:rsidRPr="001856FD">
        <w:rPr>
          <w:rFonts w:ascii="Times New Roman" w:hAnsi="Times New Roman" w:cs="Times New Roman"/>
          <w:sz w:val="24"/>
          <w:szCs w:val="24"/>
        </w:rPr>
        <w:t>(tzw. wyjustowanie, także w przypisach)</w:t>
      </w:r>
      <w:r w:rsidRPr="001856FD">
        <w:rPr>
          <w:rFonts w:ascii="Times New Roman" w:hAnsi="Times New Roman" w:cs="Times New Roman"/>
          <w:sz w:val="24"/>
          <w:szCs w:val="24"/>
        </w:rPr>
        <w:t>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cięcia akapitowe: 0,5 cm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automatyczne dzielenie wyrazów;</w:t>
      </w:r>
    </w:p>
    <w:p w:rsidR="00E91157" w:rsidRPr="00E872F2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numeracja ciągła wszystkich stron prac</w:t>
      </w:r>
      <w:r w:rsidR="00EA1A27">
        <w:rPr>
          <w:rFonts w:ascii="Times New Roman" w:hAnsi="Times New Roman" w:cs="Times New Roman"/>
          <w:sz w:val="24"/>
          <w:szCs w:val="24"/>
        </w:rPr>
        <w:t>y</w:t>
      </w:r>
      <w:r w:rsidRPr="00E872F2">
        <w:rPr>
          <w:rFonts w:ascii="Times New Roman" w:hAnsi="Times New Roman" w:cs="Times New Roman"/>
          <w:sz w:val="24"/>
          <w:szCs w:val="24"/>
        </w:rPr>
        <w:t>;</w:t>
      </w:r>
    </w:p>
    <w:p w:rsidR="002F4E7D" w:rsidRDefault="00E91157" w:rsidP="00E872F2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przy pisaniu tekstu zawierającego symbole matematyczne i wzory należy zawsze korzystać z edytora równań</w:t>
      </w:r>
    </w:p>
    <w:p w:rsidR="00EA1A27" w:rsidRPr="00EA1A27" w:rsidRDefault="00EA1A27" w:rsidP="00EA1A27">
      <w:pPr>
        <w:pStyle w:val="Akapitzlis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EA1A27">
        <w:rPr>
          <w:rFonts w:ascii="Times New Roman" w:hAnsi="Times New Roman" w:cs="Times New Roman"/>
          <w:sz w:val="24"/>
          <w:szCs w:val="24"/>
        </w:rPr>
        <w:t xml:space="preserve">przypisy: </w:t>
      </w:r>
      <w:r>
        <w:rPr>
          <w:rFonts w:ascii="Times New Roman" w:hAnsi="Times New Roman" w:cs="Times New Roman"/>
          <w:sz w:val="24"/>
          <w:szCs w:val="24"/>
        </w:rPr>
        <w:t xml:space="preserve">czcionka: </w:t>
      </w:r>
      <w:r w:rsidRPr="00EA1A27">
        <w:rPr>
          <w:rFonts w:ascii="Times New Roman" w:hAnsi="Times New Roman" w:cs="Times New Roman"/>
          <w:sz w:val="24"/>
          <w:szCs w:val="24"/>
        </w:rPr>
        <w:t>Times New Roma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A1A27">
        <w:rPr>
          <w:rFonts w:ascii="Times New Roman" w:hAnsi="Times New Roman" w:cs="Times New Roman"/>
          <w:sz w:val="24"/>
          <w:szCs w:val="24"/>
        </w:rPr>
        <w:t>wielkość czcionki 10 pkt;, odstęp między wierszami: 1</w:t>
      </w:r>
      <w:r>
        <w:rPr>
          <w:rFonts w:ascii="Times New Roman" w:hAnsi="Times New Roman" w:cs="Times New Roman"/>
          <w:sz w:val="24"/>
          <w:szCs w:val="24"/>
        </w:rPr>
        <w:t xml:space="preserve"> wiersza</w:t>
      </w:r>
      <w:r w:rsidRPr="00EA1A27">
        <w:rPr>
          <w:rFonts w:ascii="Times New Roman" w:hAnsi="Times New Roman" w:cs="Times New Roman"/>
          <w:sz w:val="24"/>
          <w:szCs w:val="24"/>
        </w:rPr>
        <w:t xml:space="preserve">, wyrównanie tekstu do obu marginesów. </w:t>
      </w:r>
    </w:p>
    <w:p w:rsidR="009E070E" w:rsidRPr="00E872F2" w:rsidRDefault="009E070E" w:rsidP="00EA1A27">
      <w:pPr>
        <w:pStyle w:val="Akapitzlist"/>
        <w:rPr>
          <w:rFonts w:ascii="Times New Roman" w:hAnsi="Times New Roman" w:cs="Times New Roman"/>
          <w:sz w:val="24"/>
          <w:szCs w:val="24"/>
        </w:rPr>
      </w:pPr>
    </w:p>
    <w:p w:rsidR="00E872F2" w:rsidRPr="00E872F2" w:rsidRDefault="00E872F2" w:rsidP="004E0289"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72F2">
        <w:rPr>
          <w:rFonts w:ascii="Times New Roman" w:hAnsi="Times New Roman" w:cs="Times New Roman"/>
          <w:b/>
          <w:sz w:val="24"/>
          <w:szCs w:val="24"/>
        </w:rPr>
        <w:t>Wzór zapisu bibliograficznego – zasady ogólne, szczegółowe i przykłady powoływania się w tekście</w:t>
      </w:r>
    </w:p>
    <w:p w:rsidR="009E070E" w:rsidRPr="009E070E" w:rsidRDefault="009E070E" w:rsidP="009E070E">
      <w:pPr>
        <w:pStyle w:val="Default"/>
        <w:spacing w:after="160" w:line="259" w:lineRule="auto"/>
        <w:jc w:val="both"/>
      </w:pPr>
      <w:r w:rsidRPr="009E070E">
        <w:t xml:space="preserve">Opisy bibliograficzne i przypisy źródłowe należy podawać w jednolitej formie i stosować konsekwentnie wybrany sposób zapisu spośród tych, które zalecamy: </w:t>
      </w:r>
    </w:p>
    <w:p w:rsidR="009E070E" w:rsidRPr="009E070E" w:rsidRDefault="009E070E" w:rsidP="009E070E">
      <w:pPr>
        <w:pStyle w:val="Default"/>
        <w:spacing w:after="160" w:line="259" w:lineRule="auto"/>
        <w:jc w:val="both"/>
      </w:pPr>
      <w:r w:rsidRPr="009E070E">
        <w:t xml:space="preserve">– w </w:t>
      </w:r>
      <w:r w:rsidRPr="009E070E">
        <w:rPr>
          <w:b/>
          <w:bCs/>
        </w:rPr>
        <w:t xml:space="preserve">systemie harwardzkim </w:t>
      </w:r>
      <w:r w:rsidRPr="009E070E">
        <w:t xml:space="preserve">(autor + data + strona), </w:t>
      </w:r>
    </w:p>
    <w:p w:rsidR="009E070E" w:rsidRDefault="009E070E" w:rsidP="009E070E">
      <w:pPr>
        <w:jc w:val="both"/>
        <w:rPr>
          <w:rFonts w:ascii="Times New Roman" w:hAnsi="Times New Roman" w:cs="Times New Roman"/>
          <w:sz w:val="24"/>
          <w:szCs w:val="24"/>
        </w:rPr>
      </w:pPr>
      <w:r w:rsidRPr="009E070E">
        <w:rPr>
          <w:rFonts w:ascii="Times New Roman" w:hAnsi="Times New Roman" w:cs="Times New Roman"/>
          <w:sz w:val="24"/>
          <w:szCs w:val="24"/>
        </w:rPr>
        <w:t xml:space="preserve">– </w:t>
      </w:r>
      <w:r w:rsidRPr="009E070E">
        <w:rPr>
          <w:rFonts w:ascii="Times New Roman" w:hAnsi="Times New Roman" w:cs="Times New Roman"/>
          <w:b/>
          <w:bCs/>
          <w:sz w:val="24"/>
          <w:szCs w:val="24"/>
        </w:rPr>
        <w:t xml:space="preserve">tradycyjnym </w:t>
      </w:r>
      <w:r w:rsidRPr="009E070E">
        <w:rPr>
          <w:rFonts w:ascii="Times New Roman" w:hAnsi="Times New Roman" w:cs="Times New Roman"/>
          <w:sz w:val="24"/>
          <w:szCs w:val="24"/>
        </w:rPr>
        <w:t>(klasycznym).</w:t>
      </w:r>
    </w:p>
    <w:p w:rsidR="00F646A2" w:rsidRDefault="00F64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E070E" w:rsidRPr="009E070E" w:rsidRDefault="009E070E" w:rsidP="009E070E">
      <w:pPr>
        <w:jc w:val="center"/>
        <w:rPr>
          <w:rFonts w:ascii="Times New Roman" w:hAnsi="Times New Roman" w:cs="Times New Roman"/>
          <w:sz w:val="24"/>
          <w:szCs w:val="24"/>
        </w:rPr>
      </w:pPr>
      <w:r w:rsidRPr="009E070E">
        <w:rPr>
          <w:rFonts w:ascii="Times New Roman" w:hAnsi="Times New Roman" w:cs="Times New Roman"/>
          <w:b/>
          <w:bCs/>
          <w:sz w:val="24"/>
          <w:szCs w:val="24"/>
        </w:rPr>
        <w:lastRenderedPageBreak/>
        <w:t>SYSTEM HARWARDZKI/ APA</w:t>
      </w:r>
    </w:p>
    <w:p w:rsidR="00E872F2" w:rsidRPr="004E0289" w:rsidRDefault="009E070E" w:rsidP="009E070E">
      <w:pPr>
        <w:jc w:val="both"/>
        <w:rPr>
          <w:rFonts w:ascii="Times New Roman" w:hAnsi="Times New Roman" w:cs="Times New Roman"/>
          <w:sz w:val="24"/>
          <w:szCs w:val="24"/>
        </w:rPr>
      </w:pPr>
      <w:r w:rsidRPr="009E070E">
        <w:rPr>
          <w:rFonts w:ascii="Times New Roman" w:hAnsi="Times New Roman" w:cs="Times New Roman"/>
          <w:sz w:val="24"/>
          <w:szCs w:val="24"/>
        </w:rPr>
        <w:t xml:space="preserve">Stosowany w pracach z nauk społecznych i ścisłych, szczególnie rekomendowany, jeśli w pracy występują przypisy rzeczowe (z numerycznymi odnośnikami w tekście), jako jedyny rozpoznawany przez bazy </w:t>
      </w:r>
      <w:r w:rsidRPr="009E070E">
        <w:rPr>
          <w:rFonts w:ascii="Times New Roman" w:hAnsi="Times New Roman" w:cs="Times New Roman"/>
          <w:i/>
          <w:iCs/>
          <w:sz w:val="24"/>
          <w:szCs w:val="24"/>
        </w:rPr>
        <w:t xml:space="preserve">Google Scholar </w:t>
      </w:r>
      <w:r w:rsidRPr="009E070E">
        <w:rPr>
          <w:rFonts w:ascii="Times New Roman" w:hAnsi="Times New Roman" w:cs="Times New Roman"/>
          <w:sz w:val="24"/>
          <w:szCs w:val="24"/>
        </w:rPr>
        <w:t xml:space="preserve">istotne w kontekście cytowania. Przypisami źródłowymi zamieszczanymi w treści tekstu głównego rządzi schemat [nazwisko autora + data wydania + numer strony]. Umieszcza się je bezpośrednio po cytacie lub w innym miejscu wymagającym wskazania źródła. Dokładne i pełne opisy bibliograficzne podaje się tylko w bibliografii załącznikowej na końcu pracy. </w:t>
      </w:r>
      <w:r w:rsidRPr="004E0289">
        <w:rPr>
          <w:rFonts w:ascii="Times New Roman" w:hAnsi="Times New Roman" w:cs="Times New Roman"/>
          <w:sz w:val="24"/>
          <w:szCs w:val="24"/>
        </w:rPr>
        <w:t>Bibliografia w systemie harvardzkim powinna zawierać wykaz tylko tych publikacji, na które autor powołuje się w tekście prac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E070E">
        <w:rPr>
          <w:rFonts w:ascii="Times New Roman" w:hAnsi="Times New Roman" w:cs="Times New Roman"/>
          <w:sz w:val="24"/>
          <w:szCs w:val="24"/>
        </w:rPr>
        <w:t xml:space="preserve"> </w:t>
      </w:r>
      <w:r w:rsidR="00E872F2" w:rsidRPr="004E0289">
        <w:rPr>
          <w:rFonts w:ascii="Times New Roman" w:hAnsi="Times New Roman" w:cs="Times New Roman"/>
          <w:sz w:val="24"/>
          <w:szCs w:val="24"/>
        </w:rPr>
        <w:t>Poszczególne pozycje</w:t>
      </w:r>
      <w:r>
        <w:rPr>
          <w:rFonts w:ascii="Times New Roman" w:hAnsi="Times New Roman" w:cs="Times New Roman"/>
          <w:sz w:val="24"/>
          <w:szCs w:val="24"/>
        </w:rPr>
        <w:t xml:space="preserve"> w bibliografii załącznikowej</w:t>
      </w:r>
      <w:r w:rsidR="00E872F2" w:rsidRPr="004E0289">
        <w:rPr>
          <w:rFonts w:ascii="Times New Roman" w:hAnsi="Times New Roman" w:cs="Times New Roman"/>
          <w:sz w:val="24"/>
          <w:szCs w:val="24"/>
        </w:rPr>
        <w:t xml:space="preserve"> należy uporządkować alfabetycznie według nazwisk autorów lub według tytułów (gdy nie ma podanego autora/redaktora/instytucji sprawczej).</w:t>
      </w:r>
    </w:p>
    <w:p w:rsidR="00E872F2" w:rsidRPr="004E0289" w:rsidRDefault="00E872F2" w:rsidP="009E070E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 xml:space="preserve">Prace </w:t>
      </w:r>
      <w:r w:rsidRPr="009E070E">
        <w:rPr>
          <w:rFonts w:ascii="Times New Roman" w:hAnsi="Times New Roman" w:cs="Times New Roman"/>
          <w:sz w:val="24"/>
          <w:szCs w:val="24"/>
          <w:u w:val="single"/>
        </w:rPr>
        <w:t>jednego autora</w:t>
      </w:r>
      <w:r w:rsidRPr="004E0289">
        <w:rPr>
          <w:rFonts w:ascii="Times New Roman" w:hAnsi="Times New Roman" w:cs="Times New Roman"/>
          <w:sz w:val="24"/>
          <w:szCs w:val="24"/>
        </w:rPr>
        <w:t xml:space="preserve"> podaje się według daty wydania, od najstarszych do najnowszych.</w:t>
      </w:r>
    </w:p>
    <w:p w:rsidR="00E872F2" w:rsidRPr="00954FEB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954FEB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E872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01, Tytuł</w:t>
      </w:r>
    </w:p>
    <w:p w:rsidR="00E872F2" w:rsidRPr="00E872F2" w:rsidRDefault="00E872F2" w:rsidP="00E872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05a, Tytuł</w:t>
      </w:r>
    </w:p>
    <w:p w:rsidR="00E872F2" w:rsidRPr="00E872F2" w:rsidRDefault="00E872F2" w:rsidP="00E872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05b, Tytuł</w:t>
      </w:r>
    </w:p>
    <w:p w:rsidR="00E872F2" w:rsidRPr="00E872F2" w:rsidRDefault="00E872F2" w:rsidP="00E872F2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13, Tytuł</w:t>
      </w:r>
    </w:p>
    <w:p w:rsidR="00E872F2" w:rsidRPr="004E0289" w:rsidRDefault="00E872F2" w:rsidP="009E070E">
      <w:pPr>
        <w:pStyle w:val="Akapitzlist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W przypadku powtarzania się roku wydania tytuły poszczególnych publikacji szereguje się alfabetycznie.</w:t>
      </w:r>
    </w:p>
    <w:p w:rsidR="00E872F2" w:rsidRPr="00954FEB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954FEB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E872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05a, Tytuł. Aspekty</w:t>
      </w:r>
    </w:p>
    <w:p w:rsidR="00E872F2" w:rsidRPr="00E872F2" w:rsidRDefault="00E872F2" w:rsidP="00E872F2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05b, Tytuł. Granice</w:t>
      </w:r>
    </w:p>
    <w:p w:rsidR="00E872F2" w:rsidRPr="004E0289" w:rsidRDefault="00E872F2" w:rsidP="009E070E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Jeżeli dla kilku dokumentów ta sama osoba jest autorem i/lub pierwszym współautorem (przez co kilka opisów bibliograficznych w wykazie literatury zaczyna się od tego samego nazwiska), wówczas najpierw podaje się prace napisane samodzielnie przez tego autora, a następnie prace jego współautorstwa.</w:t>
      </w:r>
    </w:p>
    <w:p w:rsidR="00E872F2" w:rsidRPr="00954FEB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954FEB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E872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13, Tytuł</w:t>
      </w:r>
    </w:p>
    <w:p w:rsidR="00E872F2" w:rsidRPr="00E872F2" w:rsidRDefault="00E872F2" w:rsidP="00E872F2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T., Nowak T., 2003, Tytuł</w:t>
      </w:r>
    </w:p>
    <w:p w:rsidR="00E872F2" w:rsidRPr="004E0289" w:rsidRDefault="00E872F2" w:rsidP="009E070E">
      <w:pPr>
        <w:pStyle w:val="Akapitzlist"/>
        <w:jc w:val="both"/>
        <w:rPr>
          <w:rFonts w:ascii="Times New Roman" w:hAnsi="Times New Roman" w:cs="Times New Roman"/>
          <w:sz w:val="24"/>
          <w:szCs w:val="24"/>
        </w:rPr>
      </w:pPr>
      <w:r w:rsidRPr="004E0289">
        <w:rPr>
          <w:rFonts w:ascii="Times New Roman" w:hAnsi="Times New Roman" w:cs="Times New Roman"/>
          <w:sz w:val="24"/>
          <w:szCs w:val="24"/>
        </w:rPr>
        <w:t>W pracach zbiorowych jako pierwszy element opisu należy podawać nazwisko redaktora naukowego ze skrótem „red.”.</w:t>
      </w:r>
    </w:p>
    <w:p w:rsidR="00E872F2" w:rsidRPr="00954FEB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954FEB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E872F2">
      <w:pPr>
        <w:spacing w:after="36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 (red.), 2013, Rola polityki logistycznej, Wydawnictwo Uniwersytetu Ekonomicznego we Wrocławiu, Wrocław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 bibliograficzny książki – wymagane elementy: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nazwisko autora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inicjał imienia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lastRenderedPageBreak/>
        <w:t>rok wydania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tytuł dzieła napisany kursywą (wyrazy tytułu w języku angielskim – za wyjątkiem spójników i przyimków, rozpoczyna się wielkimi literami)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nazwisko tłumacza (jeśli występuje)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numer wydania oznaczony liczbami arabskimi (podaje się, począwszy od drugiego wydania)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wydawnictwo;</w:t>
      </w:r>
    </w:p>
    <w:p w:rsidR="00E872F2" w:rsidRPr="00E872F2" w:rsidRDefault="00E872F2" w:rsidP="00E872F2">
      <w:pPr>
        <w:pStyle w:val="Akapitzlist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ejsce wydania.</w:t>
      </w:r>
    </w:p>
    <w:p w:rsidR="00E872F2" w:rsidRPr="00E872F2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E872F2">
        <w:rPr>
          <w:rFonts w:ascii="Times New Roman" w:hAnsi="Times New Roman" w:cs="Times New Roman"/>
          <w:b/>
          <w:sz w:val="24"/>
          <w:szCs w:val="24"/>
        </w:rPr>
        <w:t>Jeden autor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13, Rola polityki logistycznej, Wydawnictwo Uniwersytetu Ekonomicznego we Wrocławiu, Wrocław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 2013, s.16-23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Dwóch autorów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T., Nowak T., 2003, Zarządzanie przedsiębiorstwem, PWE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, Nowak 2003, s.17, 34, 43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Trzech autorów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T., Nowak T., Pisarek W., 2003, Aspekty zarządzania, PWN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, Nowak, Pisarek 2003, s.17] lub [Kowalski i in. 2003, s.17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Tłumaczenie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aden R.J., 2008, Badania marketingowe, tłum. G. Łuczkiewicz, PWE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aden 2008, s.89-90]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 bibliograficzny pracy zbiorowej (książki pod redakcją) – wymagane elementy: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isko redaktora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inicjał imienia redaktora (red.)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rok wydania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dzieła napisany kursywą (wyrazy tytułu w języku angielskim, za wyjątkiem spójników i przyimków, rozpoczyna się wielkimi literami)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isko tłumacza (jeśli występuje)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umer wydania (oznaczony liczbami arabskimi; podaje się, począwszy od drugiego</w:t>
      </w:r>
      <w:r w:rsidR="00362143" w:rsidRP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362143">
        <w:rPr>
          <w:rFonts w:ascii="Times New Roman" w:hAnsi="Times New Roman" w:cs="Times New Roman"/>
          <w:sz w:val="24"/>
          <w:szCs w:val="24"/>
        </w:rPr>
        <w:t>wydania)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wydawnictwo;</w:t>
      </w:r>
    </w:p>
    <w:p w:rsidR="00E872F2" w:rsidRPr="00362143" w:rsidRDefault="00E872F2" w:rsidP="00362143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miejsce wydania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Jeden redaktor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 (red.), 2013, Rola polityki logistycznej, Wydawnictwo Uniwersytetu Ekonomicznego we Wrocławiu, Wrocław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 (red.) 2013, s.43-47, 65].</w:t>
      </w:r>
    </w:p>
    <w:p w:rsidR="00E872F2" w:rsidRPr="000424C7" w:rsidRDefault="00E872F2" w:rsidP="00E872F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Dwóch</w:t>
      </w:r>
      <w:proofErr w:type="spellEnd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redaktorów</w:t>
      </w:r>
      <w:proofErr w:type="spellEnd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E872F2" w:rsidRPr="000424C7" w:rsidRDefault="00E872F2" w:rsidP="00362143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lastRenderedPageBreak/>
        <w:t>Herzlinger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R.E.,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Nitterhouse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D.L.(eds.), 1994, Financial Accounting and Managerial</w:t>
      </w:r>
      <w:r w:rsidR="00362143"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424C7">
        <w:rPr>
          <w:rFonts w:ascii="Times New Roman" w:hAnsi="Times New Roman" w:cs="Times New Roman"/>
          <w:sz w:val="24"/>
          <w:szCs w:val="24"/>
          <w:lang w:val="en-US"/>
        </w:rPr>
        <w:t>Control for Nonprofit Organizations, South-Western Publishing Co., Cincinnati.</w:t>
      </w:r>
    </w:p>
    <w:p w:rsidR="00E872F2" w:rsidRPr="000424C7" w:rsidRDefault="00E872F2" w:rsidP="00E872F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Cytowana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jako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>: [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Herzlinger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Nitterhouse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(eds.) 1994, p.67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Trzech redaktorów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T., Nowak T., Pisarek W. (red.), 2003, Aspekty zarządzania, PWN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, Nowak, Pisarek (red.) 2003, s.45] lub: [Kowalski i in. (red.)</w:t>
      </w:r>
      <w:r w:rsid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2003, s.45].</w:t>
      </w:r>
    </w:p>
    <w:p w:rsidR="00E872F2" w:rsidRPr="009E070E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 bibliograficzny rozdziału/artykułu w pracy zbiorowej (książce pod redakcją) –</w:t>
      </w:r>
      <w:r w:rsidR="00362143" w:rsidRPr="004E02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0289">
        <w:rPr>
          <w:rFonts w:ascii="Times New Roman" w:hAnsi="Times New Roman" w:cs="Times New Roman"/>
          <w:b/>
          <w:sz w:val="24"/>
          <w:szCs w:val="24"/>
        </w:rPr>
        <w:t>wymagane elementy</w:t>
      </w:r>
      <w:r w:rsidRPr="004E0289">
        <w:rPr>
          <w:rFonts w:ascii="Times New Roman" w:hAnsi="Times New Roman" w:cs="Times New Roman"/>
          <w:sz w:val="24"/>
          <w:szCs w:val="24"/>
        </w:rPr>
        <w:t>: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isko autora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inicjał imienia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rok wydania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rozdziału/artykułu napisany kursywą (wyrazy tytułu w języku angielskim pisane</w:t>
      </w:r>
      <w:r w:rsidR="00362143" w:rsidRP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362143">
        <w:rPr>
          <w:rFonts w:ascii="Times New Roman" w:hAnsi="Times New Roman" w:cs="Times New Roman"/>
          <w:sz w:val="24"/>
          <w:szCs w:val="24"/>
        </w:rPr>
        <w:t>małymi literami);</w:t>
      </w:r>
    </w:p>
    <w:p w:rsidR="00E872F2" w:rsidRPr="00B1070A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1070A">
        <w:rPr>
          <w:rFonts w:ascii="Times New Roman" w:hAnsi="Times New Roman" w:cs="Times New Roman"/>
          <w:sz w:val="24"/>
          <w:szCs w:val="24"/>
        </w:rPr>
        <w:t>[w:]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isko redaktora, inicjał imienia (red.)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pracy zbiorowej napisany kursywą (wyrazy tytułu w języku angielskim, za wyjątkiem spójników i przyimków, rozpoczyna się wielkimi literami)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wydawnictwo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miejsce wydania;</w:t>
      </w:r>
    </w:p>
    <w:p w:rsidR="00E872F2" w:rsidRPr="00362143" w:rsidRDefault="00E872F2" w:rsidP="00362143">
      <w:pPr>
        <w:pStyle w:val="Akapitzlist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strony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Jeden autor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2013, Rola polityki logistycznej, [w:] Nowak T. (red.), Zarządzanie przedsiębiorstwem, PWE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 2013, s.34-56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Dwóch autorów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walski J., Pisarek W., 2013, Aspekty zarządzania, [w:] Nowak T. (red.), Zarządzanie</w:t>
      </w:r>
      <w:r w:rsid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przedsiębiorstwem, PWE, Warszaw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walski, Pisarek 2013, s. 65-85]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y bibliograficzne publikacji wydanych przez instytucje rządowe, organizacje,</w:t>
      </w:r>
      <w:r w:rsidR="00362143" w:rsidRPr="004E02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0289">
        <w:rPr>
          <w:rFonts w:ascii="Times New Roman" w:hAnsi="Times New Roman" w:cs="Times New Roman"/>
          <w:b/>
          <w:sz w:val="24"/>
          <w:szCs w:val="24"/>
        </w:rPr>
        <w:t>firmy (brak autora lub redaktora) – wymagane elementy:</w:t>
      </w:r>
    </w:p>
    <w:p w:rsidR="00E872F2" w:rsidRPr="00362143" w:rsidRDefault="00E872F2" w:rsidP="00362143">
      <w:pPr>
        <w:pStyle w:val="Akapitzlis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a instytucji sprawczej (pełna nazwa lub skrót nazwy);</w:t>
      </w:r>
    </w:p>
    <w:p w:rsidR="00E872F2" w:rsidRPr="00362143" w:rsidRDefault="00E872F2" w:rsidP="00362143">
      <w:pPr>
        <w:pStyle w:val="Akapitzlis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rok wydania;</w:t>
      </w:r>
    </w:p>
    <w:p w:rsidR="00E872F2" w:rsidRPr="00362143" w:rsidRDefault="00E872F2" w:rsidP="00362143">
      <w:pPr>
        <w:pStyle w:val="Akapitzlis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napisany kursywą (wyrazy tytułu w języku angielskim, z wyjątkiem spójników i</w:t>
      </w:r>
      <w:r w:rsidR="001856FD">
        <w:rPr>
          <w:rFonts w:ascii="Times New Roman" w:hAnsi="Times New Roman" w:cs="Times New Roman"/>
          <w:sz w:val="24"/>
          <w:szCs w:val="24"/>
        </w:rPr>
        <w:t> </w:t>
      </w:r>
      <w:r w:rsidRPr="00362143">
        <w:rPr>
          <w:rFonts w:ascii="Times New Roman" w:hAnsi="Times New Roman" w:cs="Times New Roman"/>
          <w:sz w:val="24"/>
          <w:szCs w:val="24"/>
        </w:rPr>
        <w:t>przyimków, rozpoczyna się wielkimi literami);</w:t>
      </w:r>
    </w:p>
    <w:p w:rsidR="00E872F2" w:rsidRPr="00362143" w:rsidRDefault="00E872F2" w:rsidP="00362143">
      <w:pPr>
        <w:pStyle w:val="Akapitzlis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wydawnictwo;</w:t>
      </w:r>
    </w:p>
    <w:p w:rsidR="00E872F2" w:rsidRPr="00362143" w:rsidRDefault="00E872F2" w:rsidP="00362143">
      <w:pPr>
        <w:pStyle w:val="Akapitzlis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miejsce wydania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EEA, 2010, Środowisko Europy 2010 – stan i prognozy. Synteza, Kopenhaga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EEA 2010].</w:t>
      </w:r>
    </w:p>
    <w:p w:rsidR="00E872F2" w:rsidRPr="000424C7" w:rsidRDefault="00E872F2" w:rsidP="00362143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424C7">
        <w:rPr>
          <w:rFonts w:ascii="Times New Roman" w:hAnsi="Times New Roman" w:cs="Times New Roman"/>
          <w:sz w:val="24"/>
          <w:szCs w:val="24"/>
          <w:lang w:val="en-US"/>
        </w:rPr>
        <w:lastRenderedPageBreak/>
        <w:t>The World Bank, 2012, Inclusive Green Growth: The Pathway to Sustainable Development, DC, Washington.</w:t>
      </w:r>
    </w:p>
    <w:p w:rsidR="00E872F2" w:rsidRPr="000424C7" w:rsidRDefault="00E872F2" w:rsidP="00E872F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Cytowana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jako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>: [The World Bank 2012].</w:t>
      </w:r>
    </w:p>
    <w:p w:rsidR="00E872F2" w:rsidRPr="000424C7" w:rsidRDefault="00E872F2" w:rsidP="00362143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424C7">
        <w:rPr>
          <w:rFonts w:ascii="Times New Roman" w:hAnsi="Times New Roman" w:cs="Times New Roman"/>
          <w:sz w:val="24"/>
          <w:szCs w:val="24"/>
          <w:lang w:val="en-US"/>
        </w:rPr>
        <w:t>The World Economic Forum, 2013, The Green Investment Report, Geneva.</w:t>
      </w:r>
    </w:p>
    <w:p w:rsidR="00E872F2" w:rsidRPr="000424C7" w:rsidRDefault="00E872F2" w:rsidP="00E872F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Cytowana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jako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>: [The World Economic Forum 2013].</w:t>
      </w:r>
    </w:p>
    <w:p w:rsidR="00E872F2" w:rsidRPr="00E872F2" w:rsidRDefault="00E872F2" w:rsidP="00362143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 xml:space="preserve">OECD, 2010, Sprawozdanie dotyczące przygotowania Strategii Zielonego </w:t>
      </w:r>
      <w:r w:rsidRPr="00B1070A">
        <w:rPr>
          <w:rFonts w:ascii="Times New Roman" w:hAnsi="Times New Roman" w:cs="Times New Roman"/>
          <w:sz w:val="24"/>
          <w:szCs w:val="24"/>
        </w:rPr>
        <w:t>Wzrostu</w:t>
      </w:r>
      <w:r w:rsidR="006D54F2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(http://www.oecd-ilibrary.org 12.02.2013)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OECD 2010]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y bibliograficzne artykułów z czasopism – wymagane elementy: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isko autora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inicjał imienia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rok wydania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artykułu napisany kursywą (wyrazy tytułu w języku angielskim, z wyjątkiem</w:t>
      </w:r>
      <w:r w:rsidR="00362143" w:rsidRP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362143">
        <w:rPr>
          <w:rFonts w:ascii="Times New Roman" w:hAnsi="Times New Roman" w:cs="Times New Roman"/>
          <w:sz w:val="24"/>
          <w:szCs w:val="24"/>
        </w:rPr>
        <w:t>spójników i przyimków, rozpoczyna się małymi literami)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azwa czasopisma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numer czasopisma;</w:t>
      </w:r>
    </w:p>
    <w:p w:rsidR="00E872F2" w:rsidRPr="00362143" w:rsidRDefault="00E872F2" w:rsidP="00362143">
      <w:pPr>
        <w:pStyle w:val="Akapitzlist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strony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Jeden autor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ołodko G., 2010, Neoliberalizm i światowy kryzys gospodarczy, Ekonomista, nr 1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Kołodko 2010, s.23-30].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Dwóch autorów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Nowak J., Pietrzyk E., 2013, Sukces w zarządzaniu, Prace Naukowe Uniwersytetu Ekonomicznego we Wrocławiu, nr 250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Cytowana jako: [Nowak, Pietrzyk 2013, s. 150-</w:t>
      </w:r>
      <w:r w:rsidRPr="00B1070A">
        <w:rPr>
          <w:rFonts w:ascii="Times New Roman" w:hAnsi="Times New Roman" w:cs="Times New Roman"/>
          <w:sz w:val="24"/>
          <w:szCs w:val="24"/>
        </w:rPr>
        <w:t>165].</w:t>
      </w:r>
    </w:p>
    <w:p w:rsidR="00E872F2" w:rsidRPr="000424C7" w:rsidRDefault="00E872F2" w:rsidP="00E872F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Trzech</w:t>
      </w:r>
      <w:proofErr w:type="spellEnd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autorów</w:t>
      </w:r>
      <w:proofErr w:type="spellEnd"/>
      <w:r w:rsidRPr="000424C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E872F2" w:rsidRPr="000424C7" w:rsidRDefault="00E872F2" w:rsidP="00362143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Gray R., Owen D., </w:t>
      </w:r>
      <w:proofErr w:type="spellStart"/>
      <w:r w:rsidRPr="000424C7">
        <w:rPr>
          <w:rFonts w:ascii="Times New Roman" w:hAnsi="Times New Roman" w:cs="Times New Roman"/>
          <w:sz w:val="24"/>
          <w:szCs w:val="24"/>
          <w:lang w:val="en-US"/>
        </w:rPr>
        <w:t>Sopher</w:t>
      </w:r>
      <w:proofErr w:type="spellEnd"/>
      <w:r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M.J., 1998, Setting up a control system for your organization,</w:t>
      </w:r>
      <w:r w:rsidR="00362143" w:rsidRPr="000424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424C7">
        <w:rPr>
          <w:rFonts w:ascii="Times New Roman" w:hAnsi="Times New Roman" w:cs="Times New Roman"/>
          <w:sz w:val="24"/>
          <w:szCs w:val="24"/>
          <w:lang w:val="en-US"/>
        </w:rPr>
        <w:t>Nonprofit World, vol. 16, no. 3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 xml:space="preserve">Cytowana jako: [Gray, Owen, </w:t>
      </w:r>
      <w:proofErr w:type="spellStart"/>
      <w:r w:rsidRPr="00E872F2">
        <w:rPr>
          <w:rFonts w:ascii="Times New Roman" w:hAnsi="Times New Roman" w:cs="Times New Roman"/>
          <w:sz w:val="24"/>
          <w:szCs w:val="24"/>
        </w:rPr>
        <w:t>Sopher</w:t>
      </w:r>
      <w:proofErr w:type="spellEnd"/>
      <w:r w:rsidRPr="00E872F2">
        <w:rPr>
          <w:rFonts w:ascii="Times New Roman" w:hAnsi="Times New Roman" w:cs="Times New Roman"/>
          <w:sz w:val="24"/>
          <w:szCs w:val="24"/>
        </w:rPr>
        <w:t xml:space="preserve"> 1998] lub [Gray i in. 1998, s. 65-76]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y bibliograficzne źródeł elektronicznych (książek, artykułów z czasopism lub prac</w:t>
      </w:r>
      <w:r w:rsidR="00362143" w:rsidRPr="004E02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E0289">
        <w:rPr>
          <w:rFonts w:ascii="Times New Roman" w:hAnsi="Times New Roman" w:cs="Times New Roman"/>
          <w:b/>
          <w:sz w:val="24"/>
          <w:szCs w:val="24"/>
        </w:rPr>
        <w:t>zbiorowych, raportów) – wymagane elementy:</w:t>
      </w:r>
    </w:p>
    <w:p w:rsidR="00E872F2" w:rsidRPr="00362143" w:rsidRDefault="00E872F2" w:rsidP="00362143">
      <w:pPr>
        <w:pStyle w:val="Akapitzlist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elementy wymienione w punktach 8-12 (w zależności od rodzaju dokumentu);</w:t>
      </w:r>
    </w:p>
    <w:p w:rsidR="00E872F2" w:rsidRPr="001856FD" w:rsidRDefault="001856FD" w:rsidP="00362143">
      <w:pPr>
        <w:pStyle w:val="Akapitzlist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łny </w:t>
      </w:r>
      <w:r w:rsidR="00E872F2" w:rsidRPr="006F4DD4">
        <w:rPr>
          <w:rFonts w:ascii="Times New Roman" w:hAnsi="Times New Roman" w:cs="Times New Roman"/>
          <w:sz w:val="24"/>
          <w:szCs w:val="24"/>
        </w:rPr>
        <w:t xml:space="preserve">adres w </w:t>
      </w:r>
      <w:proofErr w:type="spellStart"/>
      <w:r w:rsidR="00E872F2" w:rsidRPr="006F4DD4">
        <w:rPr>
          <w:rFonts w:ascii="Times New Roman" w:hAnsi="Times New Roman" w:cs="Times New Roman"/>
          <w:sz w:val="24"/>
          <w:szCs w:val="24"/>
        </w:rPr>
        <w:t>World</w:t>
      </w:r>
      <w:proofErr w:type="spellEnd"/>
      <w:r w:rsidR="00E872F2" w:rsidRPr="006F4D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72F2" w:rsidRPr="006F4DD4">
        <w:rPr>
          <w:rFonts w:ascii="Times New Roman" w:hAnsi="Times New Roman" w:cs="Times New Roman"/>
          <w:sz w:val="24"/>
          <w:szCs w:val="24"/>
        </w:rPr>
        <w:t>Wide</w:t>
      </w:r>
      <w:proofErr w:type="spellEnd"/>
      <w:r w:rsidR="00E872F2" w:rsidRPr="006F4DD4">
        <w:rPr>
          <w:rFonts w:ascii="Times New Roman" w:hAnsi="Times New Roman" w:cs="Times New Roman"/>
          <w:sz w:val="24"/>
          <w:szCs w:val="24"/>
        </w:rPr>
        <w:t xml:space="preserve"> Web</w:t>
      </w:r>
      <w:r w:rsidR="00E872F2" w:rsidRPr="001856FD">
        <w:rPr>
          <w:rFonts w:ascii="Times New Roman" w:hAnsi="Times New Roman" w:cs="Times New Roman"/>
          <w:sz w:val="24"/>
          <w:szCs w:val="24"/>
        </w:rPr>
        <w:t>;</w:t>
      </w:r>
      <w:r w:rsidR="006F4DD4" w:rsidRPr="001856FD">
        <w:rPr>
          <w:rFonts w:ascii="Times New Roman" w:hAnsi="Times New Roman" w:cs="Times New Roman"/>
          <w:sz w:val="24"/>
          <w:szCs w:val="24"/>
        </w:rPr>
        <w:t xml:space="preserve"> </w:t>
      </w:r>
      <w:r w:rsidR="009D56A3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9D56A3" w:rsidRPr="009D56A3">
        <w:rPr>
          <w:rFonts w:ascii="Times New Roman" w:hAnsi="Times New Roman" w:cs="Times New Roman"/>
          <w:b/>
          <w:bCs/>
          <w:sz w:val="24"/>
          <w:szCs w:val="24"/>
        </w:rPr>
        <w:t xml:space="preserve">ależy zamieszczać pełen link do źródła, nie tylko ogólny adres strony internetowej </w:t>
      </w:r>
      <w:r w:rsidRPr="001856FD">
        <w:rPr>
          <w:rFonts w:ascii="Times New Roman" w:hAnsi="Times New Roman" w:cs="Times New Roman"/>
          <w:sz w:val="24"/>
          <w:szCs w:val="24"/>
        </w:rPr>
        <w:t>(jak w przykładzie niżej)</w:t>
      </w:r>
    </w:p>
    <w:p w:rsidR="00E872F2" w:rsidRPr="00362143" w:rsidRDefault="00164B19" w:rsidP="00164B19">
      <w:pPr>
        <w:pStyle w:val="Akapitzlist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ata dostępu). </w:t>
      </w:r>
      <w:r w:rsidRPr="00164B19">
        <w:rPr>
          <w:rFonts w:ascii="Times New Roman" w:hAnsi="Times New Roman" w:cs="Times New Roman"/>
          <w:sz w:val="24"/>
          <w:szCs w:val="24"/>
        </w:rPr>
        <w:t xml:space="preserve">Poza podaniem daty dostępu w odsyłaczu, wskazane jest </w:t>
      </w:r>
      <w:r w:rsidRPr="00164B19">
        <w:rPr>
          <w:rFonts w:ascii="Times New Roman" w:hAnsi="Times New Roman" w:cs="Times New Roman"/>
          <w:b/>
          <w:sz w:val="24"/>
          <w:szCs w:val="24"/>
        </w:rPr>
        <w:t>określenie daty publikacji/umieszczenia w Internecie danego źródła</w:t>
      </w:r>
      <w:r>
        <w:rPr>
          <w:rFonts w:ascii="Times New Roman" w:hAnsi="Times New Roman" w:cs="Times New Roman"/>
          <w:sz w:val="24"/>
          <w:szCs w:val="24"/>
        </w:rPr>
        <w:t xml:space="preserve"> (podobnie jak w </w:t>
      </w:r>
      <w:r w:rsidRPr="00164B19">
        <w:rPr>
          <w:rFonts w:ascii="Times New Roman" w:hAnsi="Times New Roman" w:cs="Times New Roman"/>
          <w:sz w:val="24"/>
          <w:szCs w:val="24"/>
        </w:rPr>
        <w:t>przypadku źródeł drukowanych). Można to zrobić w tymże przypisie, albo w tym fragmencie pracy, którego ten przypis dotyczy</w:t>
      </w:r>
    </w:p>
    <w:p w:rsidR="00E872F2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Kubiak Z., 2013, Strategia zielonego wzrostu, http://www.oecd-ilibrary.org (12.02.2013)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lastRenderedPageBreak/>
        <w:t>Cytowana jako: [Kubiak 2013].</w:t>
      </w:r>
    </w:p>
    <w:p w:rsidR="00D64BC2" w:rsidRDefault="00D64BC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isy bibliograficzne prac niepublikowanych – wymagane elementy: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 xml:space="preserve">nazwisko </w:t>
      </w:r>
      <w:r>
        <w:rPr>
          <w:rFonts w:ascii="Times New Roman" w:eastAsia="TimesNewRomanPSMT" w:hAnsi="Times New Roman" w:cs="Times New Roman"/>
          <w:sz w:val="24"/>
          <w:szCs w:val="24"/>
        </w:rPr>
        <w:t>autora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inicjał imienia</w:t>
      </w:r>
      <w:r>
        <w:rPr>
          <w:rFonts w:ascii="Times New Roman" w:eastAsia="TimesNewRomanPSMT" w:hAnsi="Times New Roman" w:cs="Times New Roman"/>
          <w:sz w:val="24"/>
          <w:szCs w:val="24"/>
        </w:rPr>
        <w:t>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tytuł (ewentualnie z dodatkami do tytułu)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określenie rodzaju pracy (np. magisterska, doktorska)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nazwę instytucji, w której wykonano pracę, jej siedzibę</w:t>
      </w:r>
      <w:r>
        <w:rPr>
          <w:rFonts w:ascii="Times New Roman" w:eastAsia="TimesNewRomanPSMT" w:hAnsi="Times New Roman" w:cs="Times New Roman"/>
          <w:sz w:val="24"/>
          <w:szCs w:val="24"/>
        </w:rPr>
        <w:t>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rok zakończenia (obrony),</w:t>
      </w:r>
    </w:p>
    <w:p w:rsid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informacje o technice wykonania (maszynopis),</w:t>
      </w:r>
    </w:p>
    <w:p w:rsidR="00D64BC2" w:rsidRPr="00D64BC2" w:rsidRDefault="00D64BC2" w:rsidP="00D64BC2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714" w:hanging="357"/>
        <w:contextualSpacing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może się pojawić też zwięzła notatka o miejscu przechowywania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pracy.</w:t>
      </w:r>
    </w:p>
    <w:p w:rsidR="00D64BC2" w:rsidRPr="00362143" w:rsidRDefault="00D64BC2" w:rsidP="00D64BC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D64BC2" w:rsidRPr="00D64BC2" w:rsidRDefault="00D64BC2" w:rsidP="00D64B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proofErr w:type="spellStart"/>
      <w:r w:rsidRPr="00D64BC2">
        <w:rPr>
          <w:rFonts w:ascii="Times New Roman" w:eastAsia="TimesNewRomanPSMT" w:hAnsi="Times New Roman" w:cs="Times New Roman"/>
          <w:sz w:val="24"/>
          <w:szCs w:val="24"/>
        </w:rPr>
        <w:t>Majzel</w:t>
      </w:r>
      <w:proofErr w:type="spellEnd"/>
      <w:r w:rsidRPr="00D64BC2">
        <w:rPr>
          <w:rFonts w:ascii="Times New Roman" w:eastAsia="TimesNewRomanPSMT" w:hAnsi="Times New Roman" w:cs="Times New Roman"/>
          <w:sz w:val="24"/>
          <w:szCs w:val="24"/>
        </w:rPr>
        <w:t>, J. Pointa w retoryce dziennikarskiej (prasowej i telewizyjnej). Praca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licencjacka, WSUS w Poznaniu, 2004, wydruk komputer.</w:t>
      </w:r>
    </w:p>
    <w:p w:rsidR="00D64BC2" w:rsidRPr="00D64BC2" w:rsidRDefault="00D64BC2" w:rsidP="00D64B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</w:p>
    <w:p w:rsidR="00D64BC2" w:rsidRDefault="00D64BC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teriały archiwalne</w:t>
      </w:r>
    </w:p>
    <w:p w:rsidR="00D64BC2" w:rsidRPr="00D64BC2" w:rsidRDefault="00D64BC2" w:rsidP="00D64BC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Opracowuje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się je według zasad obowiązujących w archiwistyce. Opis powinien uwzględniać:</w:t>
      </w:r>
    </w:p>
    <w:p w:rsidR="00D64BC2" w:rsidRPr="00D64BC2" w:rsidRDefault="00D64BC2" w:rsidP="00D64BC2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nazwę instytucji przechowującej dany dokument, jej skrót lub akronim (gdy wykonaliśmy wykaz skrótów nazw występujących w pracy) z określeniem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siedziby (miejscowości),</w:t>
      </w:r>
    </w:p>
    <w:p w:rsidR="00D64BC2" w:rsidRPr="00D64BC2" w:rsidRDefault="00D64BC2" w:rsidP="00D64BC2">
      <w:pPr>
        <w:pStyle w:val="Akapitzlist"/>
        <w:numPr>
          <w:ilvl w:val="0"/>
          <w:numId w:val="24"/>
        </w:numPr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nazwę jednostki archiwalnej (zespołu akt) lub tematykę opisywanej jednostki,</w:t>
      </w:r>
    </w:p>
    <w:p w:rsidR="00D64BC2" w:rsidRPr="00D64BC2" w:rsidRDefault="00D64BC2" w:rsidP="00D64BC2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sygnaturę lub inne oznaczenie identyfikujące dokument,</w:t>
      </w:r>
    </w:p>
    <w:p w:rsidR="00D64BC2" w:rsidRPr="00D64BC2" w:rsidRDefault="00D64BC2" w:rsidP="00D64BC2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nazwę autora lub tytuł dokumentu,</w:t>
      </w:r>
    </w:p>
    <w:p w:rsidR="00D64BC2" w:rsidRPr="00D64BC2" w:rsidRDefault="00D64BC2" w:rsidP="00EC0AB2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after="120"/>
        <w:ind w:left="714" w:hanging="357"/>
        <w:contextualSpacing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liczbę i numer strony (karty).</w:t>
      </w:r>
    </w:p>
    <w:p w:rsidR="00D64BC2" w:rsidRDefault="00D64BC2" w:rsidP="00EC0AB2">
      <w:pPr>
        <w:rPr>
          <w:rFonts w:ascii="Times New Roman" w:hAnsi="Times New Roman" w:cs="Times New Roman"/>
          <w:b/>
          <w:sz w:val="24"/>
          <w:szCs w:val="24"/>
        </w:rPr>
      </w:pPr>
      <w:r w:rsidRPr="00D64BC2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D64BC2" w:rsidRPr="00D64BC2" w:rsidRDefault="00D64BC2" w:rsidP="00D64BC2">
      <w:pPr>
        <w:rPr>
          <w:rFonts w:ascii="Times New Roman" w:hAnsi="Times New Roman" w:cs="Times New Roman"/>
          <w:b/>
          <w:sz w:val="24"/>
          <w:szCs w:val="24"/>
        </w:rPr>
      </w:pPr>
      <w:r w:rsidRPr="00D64BC2">
        <w:rPr>
          <w:rFonts w:ascii="Times New Roman" w:eastAsia="TimesNewRomanPSMT" w:hAnsi="Times New Roman" w:cs="Times New Roman"/>
          <w:sz w:val="24"/>
          <w:szCs w:val="24"/>
        </w:rPr>
        <w:t>Archiwum Państwowe w Poznaniu, Wojewódzki Urząd Informacji i Propagandy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 xml:space="preserve">w Poznaniu, 58, </w:t>
      </w:r>
      <w:r w:rsidRPr="00D64BC2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Sprawozdanie Referatu Bibliotecznego za m-c listopad 1945</w:t>
      </w:r>
      <w:r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 </w:t>
      </w:r>
      <w:r w:rsidRPr="00D64BC2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r., </w:t>
      </w:r>
      <w:r w:rsidRPr="00D64BC2">
        <w:rPr>
          <w:rFonts w:ascii="Times New Roman" w:eastAsia="TimesNewRomanPSMT" w:hAnsi="Times New Roman" w:cs="Times New Roman"/>
          <w:sz w:val="24"/>
          <w:szCs w:val="24"/>
        </w:rPr>
        <w:t>k.80.</w:t>
      </w:r>
    </w:p>
    <w:p w:rsidR="00E872F2" w:rsidRPr="004E0289" w:rsidRDefault="00E872F2" w:rsidP="004E0289">
      <w:pPr>
        <w:pStyle w:val="Akapitzlist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4E0289">
        <w:rPr>
          <w:rFonts w:ascii="Times New Roman" w:hAnsi="Times New Roman" w:cs="Times New Roman"/>
          <w:b/>
          <w:sz w:val="24"/>
          <w:szCs w:val="24"/>
        </w:rPr>
        <w:t>Opisy bibliograficzne aktów prawnych:</w:t>
      </w:r>
    </w:p>
    <w:p w:rsidR="00E872F2" w:rsidRPr="00362143" w:rsidRDefault="00E872F2" w:rsidP="00E872F2">
      <w:pPr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E872F2" w:rsidRPr="00E872F2" w:rsidRDefault="00E872F2" w:rsidP="0036214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Ustawa z 17 grudnia 2004 r. o odpowiedzialności za naruszenie dyscypliny finansów publicznych, Dz.U., nr 14, poz. 114 ze zm.</w:t>
      </w:r>
    </w:p>
    <w:p w:rsidR="00E872F2" w:rsidRPr="00CE186E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CE186E">
        <w:rPr>
          <w:rFonts w:ascii="Times New Roman" w:hAnsi="Times New Roman" w:cs="Times New Roman"/>
          <w:sz w:val="24"/>
          <w:szCs w:val="24"/>
        </w:rPr>
        <w:t>Cytowana jako: [Ustawa z 17 grudnia 2004].</w:t>
      </w:r>
    </w:p>
    <w:p w:rsidR="00CC7743" w:rsidRPr="00CE186E" w:rsidRDefault="00CC7743" w:rsidP="00CC774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E186E">
        <w:rPr>
          <w:rFonts w:ascii="Times New Roman" w:hAnsi="Times New Roman" w:cs="Times New Roman"/>
          <w:b/>
          <w:sz w:val="24"/>
          <w:szCs w:val="24"/>
        </w:rPr>
        <w:t>Odnośnie do prac z dyscypliny historia stosuje się z</w:t>
      </w:r>
      <w:r w:rsidR="00CE186E">
        <w:rPr>
          <w:rFonts w:ascii="Times New Roman" w:hAnsi="Times New Roman" w:cs="Times New Roman"/>
          <w:b/>
          <w:sz w:val="24"/>
          <w:szCs w:val="24"/>
        </w:rPr>
        <w:t>asady opisu bibliograficznego i </w:t>
      </w:r>
      <w:r w:rsidRPr="00CE186E">
        <w:rPr>
          <w:rFonts w:ascii="Times New Roman" w:hAnsi="Times New Roman" w:cs="Times New Roman"/>
          <w:b/>
          <w:sz w:val="24"/>
          <w:szCs w:val="24"/>
        </w:rPr>
        <w:t xml:space="preserve">przypisów przyjęte w Instrukcji wydawniczej dla „Kwartalnika Historycznego” </w:t>
      </w:r>
    </w:p>
    <w:p w:rsidR="00CC7743" w:rsidRPr="00CE186E" w:rsidRDefault="00A7717C" w:rsidP="00CC7743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CC7743" w:rsidRPr="00CE186E">
          <w:rPr>
            <w:rStyle w:val="Hipercze"/>
            <w:rFonts w:ascii="Times New Roman" w:hAnsi="Times New Roman" w:cs="Times New Roman"/>
            <w:sz w:val="24"/>
            <w:szCs w:val="24"/>
          </w:rPr>
          <w:t>http://www.kh-ihpan.edu.pl/index.php?option=com_content&amp;view=article&amp;id=63&amp;Itemid=113&amp;lang=pl</w:t>
        </w:r>
      </w:hyperlink>
    </w:p>
    <w:p w:rsidR="00E872F2" w:rsidRPr="00362143" w:rsidRDefault="00E872F2" w:rsidP="003621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Zasady opisywania tabel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1. Wszystkie tabele zamieszczone w pracy powinny mieć jednolitą budowę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2. Tabele powinny być zamieszczane w tekście jak najbliżej miejsca powołania się na</w:t>
      </w:r>
      <w:r w:rsid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nie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lastRenderedPageBreak/>
        <w:t>3. Tabele, wraz z tytułem i źródłem powinny mieścić się w kolumnie tekstowej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4. Każda tabela powinna posiadać:</w:t>
      </w:r>
    </w:p>
    <w:p w:rsidR="00E872F2" w:rsidRPr="00362143" w:rsidRDefault="00E872F2" w:rsidP="00362143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jednolitą nazwę i numerację umieszczoną w tym samym miejscu;</w:t>
      </w:r>
    </w:p>
    <w:p w:rsidR="00E872F2" w:rsidRPr="00362143" w:rsidRDefault="00E872F2" w:rsidP="00362143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tabeli;</w:t>
      </w:r>
    </w:p>
    <w:p w:rsidR="00E872F2" w:rsidRPr="00362143" w:rsidRDefault="00E872F2" w:rsidP="00362143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boczek tabeli;</w:t>
      </w:r>
    </w:p>
    <w:p w:rsidR="00E872F2" w:rsidRPr="00362143" w:rsidRDefault="00E872F2" w:rsidP="00362143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rubryki z danymi;</w:t>
      </w:r>
    </w:p>
    <w:p w:rsidR="00E872F2" w:rsidRPr="00362143" w:rsidRDefault="00E872F2" w:rsidP="00362143">
      <w:pPr>
        <w:pStyle w:val="Akapitzlist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źródło, na podstawie którego opracowano tabelę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5. Wymogi edytorskie odnoszące się do tytułu źródła i zawartości tabeli:</w:t>
      </w:r>
    </w:p>
    <w:p w:rsidR="00E872F2" w:rsidRPr="00362143" w:rsidRDefault="00E872F2" w:rsidP="00362143">
      <w:pPr>
        <w:pStyle w:val="Akapitzlis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czcionka 11 Times New Roman;</w:t>
      </w:r>
    </w:p>
    <w:p w:rsidR="00E872F2" w:rsidRPr="00362143" w:rsidRDefault="00E872F2" w:rsidP="00362143">
      <w:pPr>
        <w:pStyle w:val="Akapitzlis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wielkość czcionki: 11 pkt;</w:t>
      </w:r>
    </w:p>
    <w:p w:rsidR="001856FD" w:rsidRDefault="00E872F2" w:rsidP="00362143">
      <w:pPr>
        <w:pStyle w:val="Akapitzlist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odstęp między wierszami: 1,00 wiersza.</w:t>
      </w:r>
    </w:p>
    <w:p w:rsidR="00E872F2" w:rsidRPr="00362143" w:rsidRDefault="00E872F2" w:rsidP="003621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2143">
        <w:rPr>
          <w:rFonts w:ascii="Times New Roman" w:hAnsi="Times New Roman" w:cs="Times New Roman"/>
          <w:b/>
          <w:sz w:val="24"/>
          <w:szCs w:val="24"/>
        </w:rPr>
        <w:t>Zasady opisywania wykresów, rysunków, schematów, map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1. Ilustracje graficzne powinny być zamieszczane w tekście jak najbliżej miejsca powołania się na nie.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2. Wykresy, rysunki, schematy, mapy wraz z tytułem i źródłem powinny mieścić się w</w:t>
      </w:r>
      <w:r w:rsid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>kolumnie tekstowej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3. Wszystkie wykresy, rysunki, mapy powinny posiadać:</w:t>
      </w:r>
    </w:p>
    <w:p w:rsidR="00E872F2" w:rsidRPr="00362143" w:rsidRDefault="00E872F2" w:rsidP="00362143">
      <w:pPr>
        <w:pStyle w:val="Akapitzlist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tytuł (krótki, zrozumiały i odzwierciedlający treść);</w:t>
      </w:r>
    </w:p>
    <w:p w:rsidR="00E872F2" w:rsidRPr="00362143" w:rsidRDefault="00E872F2" w:rsidP="00362143">
      <w:pPr>
        <w:pStyle w:val="Akapitzlist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obraz graficzny (linie, symbole powinny stanowić centralny element wykresu, powinny być wyraźne, komunikatywne i estetyczne);</w:t>
      </w:r>
    </w:p>
    <w:p w:rsidR="00E872F2" w:rsidRPr="00362143" w:rsidRDefault="00E872F2" w:rsidP="00362143">
      <w:pPr>
        <w:pStyle w:val="Akapitzlist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objaśnienia (mogą zostać poddane w postaci legendy lub oddzielnych wyjaśnień</w:t>
      </w:r>
      <w:r w:rsidR="00362143" w:rsidRP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362143">
        <w:rPr>
          <w:rFonts w:ascii="Times New Roman" w:hAnsi="Times New Roman" w:cs="Times New Roman"/>
          <w:sz w:val="24"/>
          <w:szCs w:val="24"/>
        </w:rPr>
        <w:t>tekstowych i liczbowych);</w:t>
      </w:r>
    </w:p>
    <w:p w:rsidR="00E872F2" w:rsidRPr="00362143" w:rsidRDefault="00E872F2" w:rsidP="00362143">
      <w:pPr>
        <w:pStyle w:val="Akapitzlist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kolejny numer;</w:t>
      </w:r>
    </w:p>
    <w:p w:rsidR="00E872F2" w:rsidRPr="00362143" w:rsidRDefault="00E872F2" w:rsidP="00362143">
      <w:pPr>
        <w:pStyle w:val="Akapitzlist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źródło, na podstawie którego zostały opracowane;</w:t>
      </w:r>
    </w:p>
    <w:p w:rsidR="00E872F2" w:rsidRPr="00E872F2" w:rsidRDefault="00E872F2" w:rsidP="00E872F2">
      <w:pPr>
        <w:rPr>
          <w:rFonts w:ascii="Times New Roman" w:hAnsi="Times New Roman" w:cs="Times New Roman"/>
          <w:sz w:val="24"/>
          <w:szCs w:val="24"/>
        </w:rPr>
      </w:pPr>
      <w:r w:rsidRPr="00E872F2">
        <w:rPr>
          <w:rFonts w:ascii="Times New Roman" w:hAnsi="Times New Roman" w:cs="Times New Roman"/>
          <w:sz w:val="24"/>
          <w:szCs w:val="24"/>
        </w:rPr>
        <w:t>6. Wymogi edytorskie odnoszące się do tytułu źródła i tekstu na wykresach, rysunkach,</w:t>
      </w:r>
      <w:r w:rsidR="00362143">
        <w:rPr>
          <w:rFonts w:ascii="Times New Roman" w:hAnsi="Times New Roman" w:cs="Times New Roman"/>
          <w:sz w:val="24"/>
          <w:szCs w:val="24"/>
        </w:rPr>
        <w:t xml:space="preserve"> </w:t>
      </w:r>
      <w:r w:rsidRPr="00E872F2">
        <w:rPr>
          <w:rFonts w:ascii="Times New Roman" w:hAnsi="Times New Roman" w:cs="Times New Roman"/>
          <w:sz w:val="24"/>
          <w:szCs w:val="24"/>
        </w:rPr>
        <w:t xml:space="preserve">schematach, mapach: </w:t>
      </w:r>
    </w:p>
    <w:p w:rsidR="00E872F2" w:rsidRPr="00362143" w:rsidRDefault="00E872F2" w:rsidP="00362143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czcionka 11 Times New Roman;</w:t>
      </w:r>
    </w:p>
    <w:p w:rsidR="00E872F2" w:rsidRPr="00362143" w:rsidRDefault="00E872F2" w:rsidP="00362143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wielkość czcionki: 11 pkt;</w:t>
      </w:r>
    </w:p>
    <w:p w:rsidR="00474C44" w:rsidRDefault="00E872F2" w:rsidP="00362143">
      <w:pPr>
        <w:pStyle w:val="Akapitzlist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62143">
        <w:rPr>
          <w:rFonts w:ascii="Times New Roman" w:hAnsi="Times New Roman" w:cs="Times New Roman"/>
          <w:sz w:val="24"/>
          <w:szCs w:val="24"/>
        </w:rPr>
        <w:t>odstęp między wierszami: 1,0 wiersza.</w:t>
      </w:r>
    </w:p>
    <w:p w:rsidR="00EC0AB2" w:rsidRDefault="00EC0AB2" w:rsidP="00EC0AB2">
      <w:pPr>
        <w:rPr>
          <w:rFonts w:ascii="Times New Roman" w:hAnsi="Times New Roman" w:cs="Times New Roman"/>
          <w:sz w:val="24"/>
          <w:szCs w:val="24"/>
        </w:rPr>
      </w:pPr>
    </w:p>
    <w:p w:rsidR="00EC0AB2" w:rsidRPr="00EC0AB2" w:rsidRDefault="00EC0AB2" w:rsidP="00EC0AB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EC0AB2">
        <w:rPr>
          <w:rFonts w:ascii="Times New Roman" w:hAnsi="Times New Roman" w:cs="Times New Roman"/>
          <w:b/>
          <w:bCs/>
          <w:color w:val="000000"/>
          <w:sz w:val="23"/>
          <w:szCs w:val="23"/>
        </w:rPr>
        <w:t>SYSTEM TRADYCYJNY</w:t>
      </w:r>
    </w:p>
    <w:p w:rsidR="00EC0AB2" w:rsidRPr="00EC0AB2" w:rsidRDefault="00EC0AB2" w:rsidP="00EC0AB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  <w:r w:rsidRPr="00EC0AB2">
        <w:rPr>
          <w:rFonts w:ascii="Times New Roman" w:hAnsi="Times New Roman" w:cs="Times New Roman"/>
          <w:b/>
          <w:bCs/>
          <w:color w:val="000000"/>
          <w:sz w:val="23"/>
          <w:szCs w:val="23"/>
        </w:rPr>
        <w:t>(klasyczny)</w:t>
      </w:r>
    </w:p>
    <w:p w:rsidR="00EC0AB2" w:rsidRPr="00EC0AB2" w:rsidRDefault="00EC0AB2" w:rsidP="00EC0AB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C0AB2">
        <w:rPr>
          <w:rFonts w:ascii="Times New Roman" w:hAnsi="Times New Roman" w:cs="Times New Roman"/>
          <w:color w:val="000000"/>
          <w:sz w:val="24"/>
          <w:szCs w:val="24"/>
        </w:rPr>
        <w:t xml:space="preserve">Polega na wprowadzeniu do tekstu głównego odsyłaczy liczbowych (w indeksie górnym), którym odpowiada tak samo oznaczony przypis źródłowy zamieszczony u dołu strony, zawierający informację o cytowanej publikacji, opisanej zgodnie z obowiązującym schematem. Numer przypisu w tekście może być umieszczony w dowolnym miejscu zdania przed znakiem interpunkcyjnym, jeśli znajdzie się w jego sąsiedztwie, np. przykład3, </w:t>
      </w:r>
      <w:r w:rsidRPr="00EC0AB2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przykład5. Wyjątek stanowią cudzysłów, wykrzyknik, pytajnik; tu odnośnik pojawia się po nich. </w:t>
      </w:r>
    </w:p>
    <w:p w:rsidR="00EC0AB2" w:rsidRDefault="00EC0AB2" w:rsidP="00EC0AB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</w:rPr>
      </w:pPr>
      <w:r w:rsidRPr="00EC0AB2">
        <w:rPr>
          <w:rFonts w:ascii="Times New Roman" w:hAnsi="Times New Roman" w:cs="Times New Roman"/>
          <w:color w:val="000000"/>
        </w:rPr>
        <w:t>INFORMACJE OGÓLNE</w:t>
      </w:r>
    </w:p>
    <w:p w:rsidR="00EC0AB2" w:rsidRPr="00EC0AB2" w:rsidRDefault="00EC0AB2" w:rsidP="00FB2A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EC0AB2">
        <w:rPr>
          <w:rFonts w:ascii="Times New Roman" w:eastAsia="TimesNewRomanPSMT" w:hAnsi="Times New Roman" w:cs="Times New Roman"/>
          <w:sz w:val="24"/>
          <w:szCs w:val="24"/>
        </w:rPr>
        <w:t xml:space="preserve">Wśród różnych 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>typów</w:t>
      </w:r>
      <w:r w:rsidRPr="00EC0AB2">
        <w:rPr>
          <w:rFonts w:ascii="Times New Roman" w:eastAsia="TimesNewRomanPSMT" w:hAnsi="Times New Roman" w:cs="Times New Roman"/>
          <w:sz w:val="24"/>
          <w:szCs w:val="24"/>
        </w:rPr>
        <w:t xml:space="preserve"> przypisów, wynikających z ich roli i znaczenia, najczęściej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EC0AB2">
        <w:rPr>
          <w:rFonts w:ascii="Times New Roman" w:eastAsia="TimesNewRomanPSMT" w:hAnsi="Times New Roman" w:cs="Times New Roman"/>
          <w:sz w:val="24"/>
          <w:szCs w:val="24"/>
        </w:rPr>
        <w:t>wyróżnia się następujące:</w:t>
      </w:r>
    </w:p>
    <w:p w:rsidR="00EC0AB2" w:rsidRPr="00FB2A4A" w:rsidRDefault="00EC0AB2" w:rsidP="00FB2A4A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FB2A4A">
        <w:rPr>
          <w:rFonts w:ascii="Times New Roman" w:eastAsia="TimesNewRomanPS-BoldMT" w:hAnsi="Times New Roman" w:cs="Times New Roman"/>
          <w:b/>
          <w:bCs/>
          <w:sz w:val="24"/>
          <w:szCs w:val="24"/>
        </w:rPr>
        <w:t xml:space="preserve">Przypis źródłowy zwykły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– wskazuje, skąd pochodzi wprowadzona do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pracy informacja, dane liczbowe lub pogląd wykorzystany przez autora.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Dokumentować należy jedynie informacje, które nie są powszechnie znane,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pomijając dokumentowanie np. informacji zawartych w podręcznikach,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encyklopediach.</w:t>
      </w:r>
    </w:p>
    <w:p w:rsidR="00EC0AB2" w:rsidRPr="00FB2A4A" w:rsidRDefault="00EC0AB2" w:rsidP="00FB2A4A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FB2A4A">
        <w:rPr>
          <w:rFonts w:ascii="Times New Roman" w:eastAsia="TimesNewRomanPS-BoldMT" w:hAnsi="Times New Roman" w:cs="Times New Roman"/>
          <w:b/>
          <w:bCs/>
          <w:sz w:val="24"/>
          <w:szCs w:val="24"/>
        </w:rPr>
        <w:t xml:space="preserve">Przypis źródłowy rozszerzony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(nazywane też dopowiadającym) – zawiera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oprócz wskazania źródła jeszcze omówienie lub cytat cudzych poglądów,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które związane są „luźniej” z tokiem naszego wywodu.</w:t>
      </w:r>
    </w:p>
    <w:p w:rsidR="00EC0AB2" w:rsidRPr="00FB2A4A" w:rsidRDefault="00EC0AB2" w:rsidP="00FB2A4A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FB2A4A">
        <w:rPr>
          <w:rFonts w:ascii="Times New Roman" w:eastAsia="TimesNewRomanPS-BoldMT" w:hAnsi="Times New Roman" w:cs="Times New Roman"/>
          <w:b/>
          <w:bCs/>
          <w:sz w:val="24"/>
          <w:szCs w:val="24"/>
        </w:rPr>
        <w:t xml:space="preserve">Przypis polemiczny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– staje się nim przypis źródłowy rozszerzony, gdy zawiera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uwagi krytyczne lub polemikę ze stanowiskiem przytoczonym w tekście pracy.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Umieszczenie własnego zdania w tekście pracy stwarzałoby wrażenie, że autor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zajmuje się wszystkim na raz i odbiega od tematu. Przydatny w sytuacji, gdy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w literaturze występuje rozbieżność sądów i autor opowiedział się za którymś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z nich. W przypisie może wyjaśnić kryteria takiego wyboru.</w:t>
      </w:r>
    </w:p>
    <w:p w:rsidR="00EC0AB2" w:rsidRPr="00FB2A4A" w:rsidRDefault="00EC0AB2" w:rsidP="00FB2A4A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FB2A4A">
        <w:rPr>
          <w:rFonts w:ascii="Times New Roman" w:eastAsia="TimesNewRomanPS-BoldMT" w:hAnsi="Times New Roman" w:cs="Times New Roman"/>
          <w:b/>
          <w:bCs/>
          <w:sz w:val="24"/>
          <w:szCs w:val="24"/>
        </w:rPr>
        <w:t xml:space="preserve">Przypis dygresyjny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– ma inny charakter niż przypisy wyżej omówione, gdyż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nie wiąże się bezpośrednio z materiałem wykorzystywanym w pracy. Zawiera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uwagi na marginesie zagadnienia warte utrwalenia, które umieszczone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w głównym tekście zakłócałyby jednolitą strukturę wypowiedzi.</w:t>
      </w:r>
    </w:p>
    <w:p w:rsidR="00EC0AB2" w:rsidRPr="00FB2A4A" w:rsidRDefault="00EC0AB2" w:rsidP="00FB2A4A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B2A4A">
        <w:rPr>
          <w:rFonts w:ascii="Times New Roman" w:eastAsia="TimesNewRomanPS-BoldMT" w:hAnsi="Times New Roman" w:cs="Times New Roman"/>
          <w:b/>
          <w:bCs/>
          <w:sz w:val="24"/>
          <w:szCs w:val="24"/>
        </w:rPr>
        <w:t xml:space="preserve">Przypis odsyłający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– zawiera informacje powołujące się na zagadnienia,</w:t>
      </w:r>
      <w:r w:rsidR="00FB2A4A" w:rsidRP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które już były lub dopiero będę omówione w dalszych partiach opracowania,</w:t>
      </w:r>
      <w:r w:rsidR="00FB2A4A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FB2A4A">
        <w:rPr>
          <w:rFonts w:ascii="Times New Roman" w:eastAsia="TimesNewRomanPSMT" w:hAnsi="Times New Roman" w:cs="Times New Roman"/>
          <w:sz w:val="24"/>
          <w:szCs w:val="24"/>
        </w:rPr>
        <w:t>albo gdzie można porównać sąd autora z opiniami innych.</w:t>
      </w:r>
    </w:p>
    <w:p w:rsidR="00FB2A4A" w:rsidRPr="00EC0AB2" w:rsidRDefault="00FB2A4A" w:rsidP="00FB2A4A">
      <w:pPr>
        <w:pStyle w:val="Akapitzlist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EC0AB2" w:rsidRPr="00EC0AB2" w:rsidRDefault="00EC0AB2" w:rsidP="00EC0AB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C0AB2">
        <w:rPr>
          <w:rFonts w:ascii="Times New Roman" w:hAnsi="Times New Roman" w:cs="Times New Roman"/>
          <w:color w:val="000000"/>
          <w:sz w:val="24"/>
          <w:szCs w:val="24"/>
        </w:rPr>
        <w:t xml:space="preserve">Przypisy należy umieszczać u dołu strony, a nie na końcu rozdziału, stosować numerację ciągłą w obrębie całej pracy (w przypadku jednego autora) lub w obrębie rozdziałów (jeśli autorów jest więcej). Sporządzając przypisy, przywołane publikacje należy opisać w ten sam sposób, co w bibliografii, ale nazwę autora zacząć od inicjału imienia, potem dopiero umieścić nazwisko. </w:t>
      </w:r>
    </w:p>
    <w:p w:rsidR="00EC0AB2" w:rsidRPr="00EC0AB2" w:rsidRDefault="00EC0AB2" w:rsidP="00EC0AB2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C0AB2">
        <w:rPr>
          <w:rFonts w:ascii="Times New Roman" w:hAnsi="Times New Roman" w:cs="Times New Roman"/>
          <w:color w:val="000000"/>
          <w:sz w:val="24"/>
          <w:szCs w:val="24"/>
        </w:rPr>
        <w:t>Stosując skróty wykorzystywane w przypisach, należy zdecydować się na wersję polską lub łacińską i pozostać jej wiernym. Skróty łacińskie należy zapisywać pismem pochyłym (</w:t>
      </w:r>
      <w:r w:rsidRPr="00EC0AB2">
        <w:rPr>
          <w:rFonts w:ascii="Times New Roman" w:hAnsi="Times New Roman" w:cs="Times New Roman"/>
          <w:i/>
          <w:iCs/>
          <w:color w:val="000000"/>
          <w:sz w:val="24"/>
          <w:szCs w:val="24"/>
        </w:rPr>
        <w:t>kursywą</w:t>
      </w:r>
      <w:r w:rsidRPr="00EC0AB2">
        <w:rPr>
          <w:rFonts w:ascii="Times New Roman" w:hAnsi="Times New Roman" w:cs="Times New Roman"/>
          <w:color w:val="000000"/>
          <w:sz w:val="24"/>
          <w:szCs w:val="24"/>
        </w:rPr>
        <w:t>). Między członami skrótów nie należy stawiać spacji, podobnie jak między inicjałami imion autorów.</w:t>
      </w:r>
    </w:p>
    <w:p w:rsidR="00C112EA" w:rsidRDefault="00C112EA" w:rsidP="00F646A2">
      <w:pPr>
        <w:jc w:val="center"/>
      </w:pPr>
      <w:r w:rsidRPr="00C112EA">
        <w:rPr>
          <w:rFonts w:ascii="Times New Roman" w:eastAsia="TimesNewRomanPS-BoldMT" w:hAnsi="Times New Roman" w:cs="Times New Roman"/>
          <w:b/>
          <w:bCs/>
          <w:sz w:val="24"/>
          <w:szCs w:val="24"/>
        </w:rPr>
        <w:t>Zestawienie łacińskich i polskich skrótów wykorzystywanych w przypisach</w:t>
      </w:r>
      <w:r w:rsidR="00A7717C">
        <w:rPr>
          <w:rFonts w:ascii="Times New Roman" w:hAnsi="Times New Roman" w:cs="Times New Roman"/>
          <w:color w:val="000000"/>
          <w:sz w:val="24"/>
          <w:szCs w:val="24"/>
        </w:rPr>
        <w:fldChar w:fldCharType="begin"/>
      </w:r>
      <w:r>
        <w:rPr>
          <w:rFonts w:ascii="Times New Roman" w:hAnsi="Times New Roman" w:cs="Times New Roman"/>
          <w:color w:val="000000"/>
          <w:sz w:val="24"/>
          <w:szCs w:val="24"/>
        </w:rPr>
        <w:instrText xml:space="preserve"> LINK Excel.Sheet.12 "Zeszyt1" "Arkusz1!W2K1:W24K4" \a \f 5 \h  \* MERGEFORMAT </w:instrText>
      </w:r>
      <w:r w:rsidR="00A7717C">
        <w:rPr>
          <w:rFonts w:ascii="Times New Roman" w:hAnsi="Times New Roman" w:cs="Times New Roman"/>
          <w:color w:val="000000"/>
          <w:sz w:val="24"/>
          <w:szCs w:val="24"/>
        </w:rPr>
        <w:fldChar w:fldCharType="separate"/>
      </w:r>
    </w:p>
    <w:tbl>
      <w:tblPr>
        <w:tblStyle w:val="Tabela-Siatka"/>
        <w:tblW w:w="8784" w:type="dxa"/>
        <w:tblLook w:val="04A0"/>
      </w:tblPr>
      <w:tblGrid>
        <w:gridCol w:w="2208"/>
        <w:gridCol w:w="1932"/>
        <w:gridCol w:w="1723"/>
        <w:gridCol w:w="2921"/>
      </w:tblGrid>
      <w:tr w:rsidR="0083637A" w:rsidRPr="00C112EA" w:rsidTr="0083637A">
        <w:trPr>
          <w:trHeight w:val="6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Skrót łaciński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ozwinięcie skrótu łacińskiego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krót polski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ozwinięcie skrótu polskiego / znaczeni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bid. lub ib.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bidem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mże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ak wyżej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c.ci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lub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.c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oco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ato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ejsce cytowan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.s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pro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jw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k wyżej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ssim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ssim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 i ówdzie, wszędzie</w:t>
            </w:r>
          </w:p>
        </w:tc>
      </w:tr>
      <w:tr w:rsidR="0083637A" w:rsidRPr="00C112EA" w:rsidTr="0083637A">
        <w:trPr>
          <w:trHeight w:val="6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.ci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pus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atum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lub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re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tato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z.cy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zieło cytowane lub w dziele cytowanym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ed.ci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itio cytata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yd.cy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ydanie cytowan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.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dem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nże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nż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ad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adem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ż / tejże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ż / tejż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ide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ob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obacz / patrz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f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fer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or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równaj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sic) lub (sic!) lub (!)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c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k [właśnie]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.e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st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łaśc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łaściwi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vol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olumen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ol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olumin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t al.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t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i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 in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inne (i)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tc.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t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tera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n.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 następne</w:t>
            </w:r>
          </w:p>
        </w:tc>
      </w:tr>
      <w:tr w:rsidR="0083637A" w:rsidRPr="00C112EA" w:rsidTr="0083637A">
        <w:trPr>
          <w:trHeight w:val="6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.l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ne loco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.m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z miejsca [miejsce wydania nieznane]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.n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ne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mine</w:t>
            </w:r>
            <w:proofErr w:type="spellEnd"/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.w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z wydawcy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.a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ine 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no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.r.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z roku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ps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mputeropis</w:t>
            </w:r>
            <w:proofErr w:type="spellEnd"/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ps</w:t>
            </w:r>
            <w:proofErr w:type="spellEnd"/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szynopis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932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723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kps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921" w:type="dxa"/>
            <w:hideMark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ękopis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rac.</w:t>
            </w:r>
          </w:p>
        </w:tc>
        <w:tc>
          <w:tcPr>
            <w:tcW w:w="2921" w:type="dxa"/>
          </w:tcPr>
          <w:p w:rsidR="00C112EA" w:rsidRPr="00C112EA" w:rsidRDefault="00C112E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racowanie, opracował/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ł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li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d.</w:t>
            </w:r>
          </w:p>
        </w:tc>
        <w:tc>
          <w:tcPr>
            <w:tcW w:w="2921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dakcja, redaktor/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zy</w:t>
            </w:r>
            <w:proofErr w:type="spellEnd"/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C112EA" w:rsidP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opr. </w:t>
            </w:r>
          </w:p>
        </w:tc>
        <w:tc>
          <w:tcPr>
            <w:tcW w:w="2921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prawione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C112EA" w:rsidP="00C112E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zerz.</w:t>
            </w:r>
          </w:p>
        </w:tc>
        <w:tc>
          <w:tcPr>
            <w:tcW w:w="2921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szerzone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C112E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zszerz.</w:t>
            </w:r>
          </w:p>
        </w:tc>
        <w:tc>
          <w:tcPr>
            <w:tcW w:w="2921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zszerzone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zup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zupełnione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m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mienione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zekł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zekład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zeł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zełożył/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ł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li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łum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łumaczenie, tłumaczył/</w:t>
            </w:r>
            <w:proofErr w:type="spellStart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ła</w:t>
            </w:r>
            <w:proofErr w:type="spellEnd"/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li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.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a/y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83637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. </w:t>
            </w:r>
          </w:p>
        </w:tc>
        <w:tc>
          <w:tcPr>
            <w:tcW w:w="2921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m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83637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r </w:t>
            </w:r>
          </w:p>
        </w:tc>
        <w:tc>
          <w:tcPr>
            <w:tcW w:w="2921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umer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. 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eszyt</w:t>
            </w:r>
          </w:p>
        </w:tc>
      </w:tr>
      <w:tr w:rsidR="00C112EA" w:rsidRPr="00C112EA" w:rsidTr="0083637A">
        <w:trPr>
          <w:trHeight w:val="300"/>
        </w:trPr>
        <w:tc>
          <w:tcPr>
            <w:tcW w:w="2208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C112EA" w:rsidRPr="00C112EA" w:rsidRDefault="00C112E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C112E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z. </w:t>
            </w:r>
          </w:p>
        </w:tc>
        <w:tc>
          <w:tcPr>
            <w:tcW w:w="2921" w:type="dxa"/>
          </w:tcPr>
          <w:p w:rsidR="00C112E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zęść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83637A" w:rsidRPr="00C112EA" w:rsidRDefault="0083637A" w:rsidP="008363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yd.</w:t>
            </w:r>
          </w:p>
        </w:tc>
        <w:tc>
          <w:tcPr>
            <w:tcW w:w="2921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ydanie</w:t>
            </w:r>
          </w:p>
        </w:tc>
      </w:tr>
      <w:tr w:rsidR="0083637A" w:rsidRPr="00C112EA" w:rsidTr="0083637A">
        <w:trPr>
          <w:trHeight w:val="300"/>
        </w:trPr>
        <w:tc>
          <w:tcPr>
            <w:tcW w:w="2208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32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23" w:type="dxa"/>
          </w:tcPr>
          <w:p w:rsidR="0083637A" w:rsidRPr="00C112EA" w:rsidRDefault="0083637A" w:rsidP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112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ydaw. </w:t>
            </w:r>
          </w:p>
        </w:tc>
        <w:tc>
          <w:tcPr>
            <w:tcW w:w="2921" w:type="dxa"/>
          </w:tcPr>
          <w:p w:rsidR="0083637A" w:rsidRPr="00C112EA" w:rsidRDefault="0083637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ydawnictwo</w:t>
            </w:r>
          </w:p>
        </w:tc>
      </w:tr>
    </w:tbl>
    <w:p w:rsidR="00C112EA" w:rsidRPr="00C112EA" w:rsidRDefault="00A7717C" w:rsidP="00C112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fldChar w:fldCharType="end"/>
      </w:r>
      <w:r w:rsidR="00C112EA" w:rsidRPr="00C112EA">
        <w:rPr>
          <w:rFonts w:ascii="Times New Roman" w:eastAsia="TimesNewRomanPS-ItalicMT" w:hAnsi="Times New Roman" w:cs="Times New Roman"/>
          <w:i/>
          <w:iCs/>
          <w:sz w:val="18"/>
          <w:szCs w:val="18"/>
        </w:rPr>
        <w:t xml:space="preserve">Źródło: </w:t>
      </w:r>
      <w:r w:rsidR="00C112EA" w:rsidRPr="00C112EA">
        <w:rPr>
          <w:rFonts w:ascii="Times New Roman" w:eastAsia="TimesNewRomanPSMT" w:hAnsi="Times New Roman" w:cs="Times New Roman"/>
          <w:sz w:val="18"/>
          <w:szCs w:val="18"/>
        </w:rPr>
        <w:t>PN-85/N-01158 Skróty wyrazów i wyrażeń w opisie bibliograficznym i katalogowym; PN</w:t>
      </w:r>
      <w:r w:rsidR="00C112EA">
        <w:rPr>
          <w:rFonts w:ascii="Times New Roman" w:eastAsia="TimesNewRomanPSMT" w:hAnsi="Times New Roman" w:cs="Times New Roman"/>
          <w:sz w:val="18"/>
          <w:szCs w:val="18"/>
        </w:rPr>
        <w:t>-</w:t>
      </w:r>
      <w:r w:rsidR="00C112EA" w:rsidRPr="00C112EA">
        <w:rPr>
          <w:rFonts w:ascii="Times New Roman" w:eastAsia="TimesNewRomanPSMT" w:hAnsi="Times New Roman" w:cs="Times New Roman"/>
          <w:sz w:val="18"/>
          <w:szCs w:val="18"/>
        </w:rPr>
        <w:t>ISO</w:t>
      </w:r>
      <w:r w:rsidR="00C112EA">
        <w:rPr>
          <w:rFonts w:ascii="Times New Roman" w:eastAsia="TimesNewRomanPSMT" w:hAnsi="Times New Roman" w:cs="Times New Roman"/>
          <w:sz w:val="18"/>
          <w:szCs w:val="18"/>
        </w:rPr>
        <w:t xml:space="preserve"> </w:t>
      </w:r>
      <w:r w:rsidR="00C112EA" w:rsidRPr="00C112EA">
        <w:rPr>
          <w:rFonts w:ascii="Times New Roman" w:eastAsia="TimesNewRomanPSMT" w:hAnsi="Times New Roman" w:cs="Times New Roman"/>
          <w:sz w:val="18"/>
          <w:szCs w:val="18"/>
        </w:rPr>
        <w:t>690-2 grudzień 1999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C112EA">
        <w:rPr>
          <w:rFonts w:ascii="Times New Roman" w:eastAsia="TimesNewRomanPSMT" w:hAnsi="Times New Roman" w:cs="Times New Roman"/>
          <w:sz w:val="24"/>
          <w:szCs w:val="24"/>
        </w:rPr>
        <w:t>Istnieje jeszcze kilka wyrażeń typowych, które mogą znaleźć zastosowanie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w tekście głównym lub różnych spisach pomocniczych. Do nich należą takie słowa,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jak np.: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ad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= do (słowo rozpoczynające odnośniki do punktów wymienionych wcześniej)</w:t>
      </w:r>
      <w:r>
        <w:rPr>
          <w:rFonts w:ascii="Times New Roman" w:eastAsia="TimesNewRomanPSMT" w:hAnsi="Times New Roman" w:cs="Times New Roman"/>
          <w:sz w:val="24"/>
          <w:szCs w:val="24"/>
        </w:rPr>
        <w:t>,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-ItalicMT" w:hAnsi="Times New Roman" w:cs="Times New Roman"/>
          <w:i/>
          <w:iCs/>
          <w:sz w:val="24"/>
          <w:szCs w:val="24"/>
        </w:rPr>
      </w:pPr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ca / circa = ok. / około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proofErr w:type="spellStart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inc</w:t>
      </w:r>
      <w:proofErr w:type="spellEnd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. / incipit = zaczyna się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(początkowe wyrazy utworu literackiego przytaczane,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gdy utwór nie posiada tytułu)</w:t>
      </w:r>
      <w:r>
        <w:rPr>
          <w:rFonts w:ascii="Times New Roman" w:eastAsia="TimesNewRomanPSMT" w:hAnsi="Times New Roman" w:cs="Times New Roman"/>
          <w:sz w:val="24"/>
          <w:szCs w:val="24"/>
        </w:rPr>
        <w:t>,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proofErr w:type="spellStart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lastRenderedPageBreak/>
        <w:t>exp</w:t>
      </w:r>
      <w:proofErr w:type="spellEnd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. / </w:t>
      </w:r>
      <w:proofErr w:type="spellStart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explicit</w:t>
      </w:r>
      <w:proofErr w:type="spellEnd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 = tu kończy się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(końcowe zdanie tekstu)</w:t>
      </w:r>
    </w:p>
    <w:p w:rsidR="00C112EA" w:rsidRPr="00C112EA" w:rsidRDefault="00C112EA" w:rsidP="00164B19">
      <w:pPr>
        <w:autoSpaceDE w:val="0"/>
        <w:autoSpaceDN w:val="0"/>
        <w:adjustRightInd w:val="0"/>
        <w:jc w:val="both"/>
        <w:rPr>
          <w:rFonts w:ascii="Times New Roman" w:eastAsia="TimesNewRomanPSMT" w:hAnsi="Times New Roman" w:cs="Times New Roman"/>
          <w:sz w:val="24"/>
          <w:szCs w:val="24"/>
        </w:rPr>
      </w:pPr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nb. / nota bene = zauważ dobrze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(wyraz wtrącany, poprzedzający jakąś ważną</w:t>
      </w:r>
      <w:r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 xml:space="preserve">dodatkową informację; </w:t>
      </w:r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w dodatku, nawiasem mówiąc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)</w:t>
      </w:r>
    </w:p>
    <w:p w:rsidR="00F646A2" w:rsidRDefault="00C112EA" w:rsidP="00164B19">
      <w:pPr>
        <w:jc w:val="both"/>
        <w:rPr>
          <w:rFonts w:ascii="Times New Roman" w:eastAsia="TimesNewRomanPSMT" w:hAnsi="Times New Roman" w:cs="Times New Roman"/>
          <w:sz w:val="24"/>
          <w:szCs w:val="24"/>
        </w:rPr>
      </w:pPr>
      <w:proofErr w:type="spellStart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sc</w:t>
      </w:r>
      <w:proofErr w:type="spellEnd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 / </w:t>
      </w:r>
      <w:proofErr w:type="spellStart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>scil</w:t>
      </w:r>
      <w:proofErr w:type="spellEnd"/>
      <w:r w:rsidRPr="00C112EA">
        <w:rPr>
          <w:rFonts w:ascii="Times New Roman" w:eastAsia="TimesNewRomanPS-ItalicMT" w:hAnsi="Times New Roman" w:cs="Times New Roman"/>
          <w:i/>
          <w:iCs/>
          <w:sz w:val="24"/>
          <w:szCs w:val="24"/>
        </w:rPr>
        <w:t xml:space="preserve">. / scilicet = tj., tzn. </w:t>
      </w:r>
      <w:r w:rsidRPr="00C112EA">
        <w:rPr>
          <w:rFonts w:ascii="Times New Roman" w:eastAsia="TimesNewRomanPSMT" w:hAnsi="Times New Roman" w:cs="Times New Roman"/>
          <w:sz w:val="24"/>
          <w:szCs w:val="24"/>
        </w:rPr>
        <w:t>(to jest, to znaczy, mianowicie)</w:t>
      </w:r>
      <w:r>
        <w:rPr>
          <w:rFonts w:ascii="Times New Roman" w:eastAsia="TimesNewRomanPSMT" w:hAnsi="Times New Roman" w:cs="Times New Roman"/>
          <w:sz w:val="24"/>
          <w:szCs w:val="24"/>
        </w:rPr>
        <w:t>.</w:t>
      </w:r>
    </w:p>
    <w:p w:rsidR="0083637A" w:rsidRPr="0083637A" w:rsidRDefault="0083637A" w:rsidP="008363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637A">
        <w:rPr>
          <w:rFonts w:ascii="Times New Roman" w:hAnsi="Times New Roman" w:cs="Times New Roman"/>
          <w:b/>
          <w:sz w:val="24"/>
          <w:szCs w:val="24"/>
        </w:rPr>
        <w:t>Schemat przypisu w tekście / opisu bibliograficznego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t>• wydawnictwo zwarte (książka)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przypis</w:t>
      </w:r>
    </w:p>
    <w:p w:rsid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Pierwsza litera/litery imienia/imion Nazwisko, Tytuł pisany kursywą, Nazwa wydawnictwa, Miejsce wydania Rok wydania, strona/y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3637A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A.K. Zawadzka, Ekonomia dla opornych, Dom Wydawniczy Hekla, Warszawa 2016, s. 15–20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bibliografia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Zawadzka A.K., Ekonomia dla opornych, Dom Wydawniczy Hekla, Warszawa 2016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t>• książka napisana pod redakcją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przypis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Płoszajski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(red.), Społeczna odpowiedzialność technologii, Oficyna Wydawnicza SGH, Warszawa 2016, s. 15–20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bibliografia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637A">
        <w:rPr>
          <w:rFonts w:ascii="Times New Roman" w:hAnsi="Times New Roman" w:cs="Times New Roman"/>
          <w:sz w:val="24"/>
          <w:szCs w:val="24"/>
        </w:rPr>
        <w:t>Płoszajski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P. (red.), Społeczna odpowiedzialność technologii, Oficyna Wydawnicza SGH, Warszawa 2016, s. 15–20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t>• rozdział w pracy zbiorowej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przypis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G. Aniszewska-Banaś, Percepcja wobec wirtualizacji świata – zmiana kodów postrzegania, w: Społeczna odpowiedzialność technologii, P.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Płoszajski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(red.), t. 1, Oficyna Wydawnicza SGH, Warszawa 2016, s. 33–43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bibliografia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Aniszewska-Banaś G., Percepcja wobec wirtualizacji świata – zmiana kodów postrzegania, w: Społeczna odpowiedzialność technologii, P.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Płoszajski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(red.), t. 1, Oficyna Wydawnicza SGH, Warszawa 2016, s. 33–43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t>• publikacje obcojęzyczne</w:t>
      </w:r>
    </w:p>
    <w:p w:rsidR="00C112E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W przypisach publikacji obcojęzycznych stosuje się zasady i skróty właściwe dla danego języka, np. w języku angielskim ed. (wyd.), Ed./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>. (red.</w:t>
      </w:r>
      <w:r>
        <w:rPr>
          <w:rFonts w:ascii="Times New Roman" w:hAnsi="Times New Roman" w:cs="Times New Roman"/>
          <w:sz w:val="24"/>
          <w:szCs w:val="24"/>
        </w:rPr>
        <w:t>)*. Niezależnie od tej zasady w </w:t>
      </w:r>
      <w:r w:rsidRPr="0083637A">
        <w:rPr>
          <w:rFonts w:ascii="Times New Roman" w:hAnsi="Times New Roman" w:cs="Times New Roman"/>
          <w:sz w:val="24"/>
          <w:szCs w:val="24"/>
        </w:rPr>
        <w:t>dokumentach niesamoistnych wydawniczo przyimek „w” poprzedzający tytuł książki, oraz skrót „s.” na oznaczenie liczby stron zawsze zapisuje się w języku polskim (nie „in”, nie „p.”)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lastRenderedPageBreak/>
        <w:t>• artykuł w wydawnictwie ciągłym (czasopiśmie)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czasopismo polskojęzyczne</w:t>
      </w:r>
    </w:p>
    <w:p w:rsid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Pierwsza litera/litery imienia/imion Nazwisko, Tytuł pisany kursywą, „Nazwa cz</w:t>
      </w:r>
      <w:r>
        <w:rPr>
          <w:rFonts w:ascii="Times New Roman" w:hAnsi="Times New Roman" w:cs="Times New Roman"/>
          <w:sz w:val="24"/>
          <w:szCs w:val="24"/>
        </w:rPr>
        <w:t>asopisma w </w:t>
      </w:r>
      <w:r w:rsidRPr="0083637A">
        <w:rPr>
          <w:rFonts w:ascii="Times New Roman" w:hAnsi="Times New Roman" w:cs="Times New Roman"/>
          <w:sz w:val="24"/>
          <w:szCs w:val="24"/>
        </w:rPr>
        <w:t>cudzysłowie” rok wydania, numer czasopisma, strona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3637A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Biłyk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Holokracje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empowerment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w organizacji, „Edukacja Ekonomistów i Menedżerów” 2016, nr 1, s. 157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czasopismo obcojęzyczne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W przypisach publikacji obcojęzycznych stosuje się zasady i skróty właściwe dla danego języka. Niezależnie od tej zasady skrót „s” na oznaczenie liczby stron zawsze zapisuje się w języku polskim.</w:t>
      </w:r>
    </w:p>
    <w:p w:rsid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Anglojęzyczne tytuły artykułów, periodyków i książek zapisujemy wielkimi literami oprócz spójników, przedimków itp., cudzysłów górny w przypadku czasopism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3637A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R. Kusa,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Internalization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Enterpreneurial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Social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Puropose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Organization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, ”International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od Management and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Economy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>” 2016, vol. 52, no. 6, s. 7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– Czasopismo polskojęzyczne lub książka w obcojęzycznej publikacji</w:t>
      </w:r>
    </w:p>
    <w:p w:rsid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Tytuły artykułów, książek, czasopism, nazwy wydawnictw i miejscowości zapisujemy w języku polskim. W celu przybliżenia tych treści obcojęzycznemu czytelnikowi tłumaczenie można podać w nawiasie kwadratowym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3637A">
        <w:rPr>
          <w:rFonts w:ascii="Times New Roman" w:hAnsi="Times New Roman" w:cs="Times New Roman"/>
          <w:b/>
          <w:sz w:val="24"/>
          <w:szCs w:val="24"/>
        </w:rPr>
        <w:t>Przykład: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E. Czarny, Gospodarka współdzielenia [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Sharing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economy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>], Oficyna Wydawnicza SGH, Warszawa 2017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Jeśli czasopismo zawiera numer DOI (Digital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37A">
        <w:rPr>
          <w:rFonts w:ascii="Times New Roman" w:hAnsi="Times New Roman" w:cs="Times New Roman"/>
          <w:sz w:val="24"/>
          <w:szCs w:val="24"/>
        </w:rPr>
        <w:t>Identifier</w:t>
      </w:r>
      <w:proofErr w:type="spellEnd"/>
      <w:r w:rsidRPr="0083637A">
        <w:rPr>
          <w:rFonts w:ascii="Times New Roman" w:hAnsi="Times New Roman" w:cs="Times New Roman"/>
          <w:sz w:val="24"/>
          <w:szCs w:val="24"/>
        </w:rPr>
        <w:t>), należy podać go na końcu zapisu bibliograficznego.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3637A">
        <w:rPr>
          <w:rFonts w:ascii="Times New Roman" w:hAnsi="Times New Roman" w:cs="Times New Roman"/>
          <w:sz w:val="24"/>
          <w:szCs w:val="24"/>
          <w:u w:val="single"/>
        </w:rPr>
        <w:t>• źródła internetowe</w:t>
      </w:r>
    </w:p>
    <w:p w:rsidR="0083637A" w:rsidRP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>Nazwisko X., Tytuł tekstu, adres strony internetowej (dostęp: DD.MM.ROK)</w:t>
      </w:r>
    </w:p>
    <w:p w:rsidR="0083637A" w:rsidRDefault="0083637A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83637A">
        <w:rPr>
          <w:rFonts w:ascii="Times New Roman" w:hAnsi="Times New Roman" w:cs="Times New Roman"/>
          <w:sz w:val="24"/>
          <w:szCs w:val="24"/>
        </w:rPr>
        <w:t xml:space="preserve">Należy zamieszczać </w:t>
      </w:r>
      <w:r w:rsidRPr="00164B19">
        <w:rPr>
          <w:rFonts w:ascii="Times New Roman" w:hAnsi="Times New Roman" w:cs="Times New Roman"/>
          <w:b/>
          <w:sz w:val="24"/>
          <w:szCs w:val="24"/>
        </w:rPr>
        <w:t>pełen link do źródła</w:t>
      </w:r>
      <w:r w:rsidRPr="0083637A">
        <w:rPr>
          <w:rFonts w:ascii="Times New Roman" w:hAnsi="Times New Roman" w:cs="Times New Roman"/>
          <w:sz w:val="24"/>
          <w:szCs w:val="24"/>
        </w:rPr>
        <w:t>, nie tylko ogólny adres strony internetowej.</w:t>
      </w:r>
    </w:p>
    <w:p w:rsidR="00164B19" w:rsidRPr="00C112EA" w:rsidRDefault="00164B19" w:rsidP="0083637A">
      <w:pPr>
        <w:jc w:val="both"/>
        <w:rPr>
          <w:rFonts w:ascii="Times New Roman" w:hAnsi="Times New Roman" w:cs="Times New Roman"/>
          <w:sz w:val="24"/>
          <w:szCs w:val="24"/>
        </w:rPr>
      </w:pPr>
      <w:r w:rsidRPr="00164B19">
        <w:rPr>
          <w:rFonts w:ascii="Times New Roman" w:hAnsi="Times New Roman" w:cs="Times New Roman"/>
          <w:sz w:val="24"/>
          <w:szCs w:val="24"/>
        </w:rPr>
        <w:t xml:space="preserve">Poza podaniem daty dostępu w odsyłaczu, </w:t>
      </w:r>
      <w:r w:rsidRPr="00164B19">
        <w:rPr>
          <w:rFonts w:ascii="Times New Roman" w:hAnsi="Times New Roman" w:cs="Times New Roman"/>
          <w:b/>
          <w:sz w:val="24"/>
          <w:szCs w:val="24"/>
        </w:rPr>
        <w:t>wskazane jest określenie daty publikacji/umieszczenia w Internecie danego źródła</w:t>
      </w:r>
      <w:r w:rsidRPr="00164B19">
        <w:rPr>
          <w:rFonts w:ascii="Times New Roman" w:hAnsi="Times New Roman" w:cs="Times New Roman"/>
          <w:sz w:val="24"/>
          <w:szCs w:val="24"/>
        </w:rPr>
        <w:t xml:space="preserve"> (podobnie jak w przypadku źródeł drukowanych). Można to zrobić w tymże przypisie, albo w tym fragmencie pracy, którego ten przypis dotyczy</w:t>
      </w:r>
    </w:p>
    <w:p w:rsidR="004E0289" w:rsidRDefault="004E02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ela-Siatka"/>
        <w:tblW w:w="9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317"/>
        <w:gridCol w:w="149"/>
      </w:tblGrid>
      <w:tr w:rsidR="004E0289" w:rsidTr="000F4BDE">
        <w:trPr>
          <w:trHeight w:val="13716"/>
        </w:trPr>
        <w:tc>
          <w:tcPr>
            <w:tcW w:w="9466" w:type="dxa"/>
            <w:gridSpan w:val="2"/>
          </w:tcPr>
          <w:p w:rsidR="004E0289" w:rsidRDefault="004E0289" w:rsidP="004E02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E0289" w:rsidRPr="004E0289" w:rsidRDefault="004E0289" w:rsidP="00235FDC">
            <w:pPr>
              <w:spacing w:after="2040"/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4E0289">
              <w:rPr>
                <w:rFonts w:ascii="Times New Roman" w:hAnsi="Times New Roman" w:cs="Times New Roman"/>
                <w:sz w:val="48"/>
                <w:szCs w:val="48"/>
              </w:rPr>
              <w:t>Akademia Finansów i Biznesu Vistula</w:t>
            </w:r>
            <w:r w:rsidRPr="004E0289">
              <w:rPr>
                <w:rFonts w:ascii="Times New Roman" w:hAnsi="Times New Roman" w:cs="Times New Roman"/>
                <w:sz w:val="48"/>
                <w:szCs w:val="48"/>
              </w:rPr>
              <w:br/>
              <w:t>z siedzibą w Warszawie</w:t>
            </w:r>
          </w:p>
          <w:p w:rsidR="004E0289" w:rsidRPr="00235FDC" w:rsidRDefault="004E0289" w:rsidP="000F4BDE">
            <w:pPr>
              <w:spacing w:after="600"/>
              <w:jc w:val="center"/>
              <w:rPr>
                <w:rFonts w:ascii="Times New Roman" w:hAnsi="Times New Roman" w:cs="Times New Roman"/>
                <w:sz w:val="48"/>
                <w:szCs w:val="48"/>
              </w:rPr>
            </w:pPr>
            <w:r w:rsidRPr="00235FDC">
              <w:rPr>
                <w:rFonts w:ascii="Times New Roman" w:hAnsi="Times New Roman" w:cs="Times New Roman"/>
                <w:sz w:val="48"/>
                <w:szCs w:val="48"/>
              </w:rPr>
              <w:t>Rozprawa Doktorska</w:t>
            </w:r>
          </w:p>
          <w:p w:rsidR="00235FDC" w:rsidRDefault="00235FDC" w:rsidP="00954FEB">
            <w:pPr>
              <w:spacing w:after="720"/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52"/>
                <w:szCs w:val="52"/>
              </w:rPr>
              <w:t>Tytuł rozprawy doktorskiej</w:t>
            </w:r>
          </w:p>
          <w:p w:rsidR="004E0289" w:rsidRDefault="00235FDC" w:rsidP="000F4BDE">
            <w:pPr>
              <w:spacing w:after="360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m</w:t>
            </w:r>
            <w:r w:rsidR="004E0289">
              <w:rPr>
                <w:rFonts w:ascii="Times New Roman" w:hAnsi="Times New Roman" w:cs="Times New Roman"/>
                <w:sz w:val="36"/>
                <w:szCs w:val="36"/>
              </w:rPr>
              <w:t>gr</w:t>
            </w:r>
            <w:r>
              <w:rPr>
                <w:rFonts w:ascii="Times New Roman" w:hAnsi="Times New Roman" w:cs="Times New Roman"/>
                <w:sz w:val="36"/>
                <w:szCs w:val="36"/>
              </w:rPr>
              <w:t xml:space="preserve"> Imię Nazwisko</w:t>
            </w:r>
          </w:p>
          <w:p w:rsidR="000F4BDE" w:rsidRPr="000F4BDE" w:rsidRDefault="000F4BDE" w:rsidP="00235FDC">
            <w:pPr>
              <w:spacing w:after="288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F4BDE">
              <w:rPr>
                <w:rFonts w:ascii="Times New Roman" w:hAnsi="Times New Roman" w:cs="Times New Roman"/>
                <w:sz w:val="28"/>
                <w:szCs w:val="28"/>
              </w:rPr>
              <w:t>dyscyplina naukowa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&lt;należy wpisać nazwę dyscypliny&gt;</w:t>
            </w:r>
          </w:p>
          <w:p w:rsidR="00235FDC" w:rsidRDefault="00235FDC" w:rsidP="00235FDC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motor</w:t>
            </w:r>
          </w:p>
          <w:p w:rsidR="00235FDC" w:rsidRDefault="00235FDC" w:rsidP="00235FDC">
            <w:pPr>
              <w:spacing w:after="40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ytuł, stopień naukowy Imię Nazwisko</w:t>
            </w:r>
          </w:p>
          <w:p w:rsidR="00235FDC" w:rsidRDefault="00235FDC" w:rsidP="00235FDC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motor pomocniczy</w:t>
            </w:r>
          </w:p>
          <w:p w:rsidR="00235FDC" w:rsidRDefault="00235FDC" w:rsidP="00235FDC">
            <w:pPr>
              <w:spacing w:after="168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235FDC">
              <w:rPr>
                <w:rFonts w:ascii="Times New Roman" w:hAnsi="Times New Roman" w:cs="Times New Roman"/>
                <w:sz w:val="28"/>
                <w:szCs w:val="28"/>
              </w:rPr>
              <w:t>tytuł, stopień naukowy Imię Nazwisko</w:t>
            </w:r>
          </w:p>
          <w:p w:rsidR="00235FDC" w:rsidRDefault="00235FDC" w:rsidP="00235FD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arszawa, rok</w:t>
            </w:r>
          </w:p>
          <w:p w:rsidR="00954FEB" w:rsidRPr="00235FDC" w:rsidRDefault="00954FEB" w:rsidP="00235FD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D3EAB" w:rsidTr="000F4BDE">
        <w:trPr>
          <w:gridAfter w:val="1"/>
          <w:wAfter w:w="149" w:type="dxa"/>
          <w:trHeight w:val="13921"/>
        </w:trPr>
        <w:tc>
          <w:tcPr>
            <w:tcW w:w="9317" w:type="dxa"/>
          </w:tcPr>
          <w:p w:rsidR="00ED3EAB" w:rsidRPr="000424C7" w:rsidRDefault="00ED3E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D3EAB" w:rsidRPr="000424C7" w:rsidRDefault="00ED3EAB" w:rsidP="00ED3EAB">
            <w:pPr>
              <w:spacing w:after="2040" w:line="259" w:lineRule="auto"/>
              <w:jc w:val="center"/>
              <w:rPr>
                <w:rFonts w:ascii="Times New Roman" w:hAnsi="Times New Roman" w:cs="Times New Roman"/>
                <w:sz w:val="48"/>
                <w:szCs w:val="48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48"/>
                <w:szCs w:val="48"/>
                <w:lang w:val="en-US"/>
              </w:rPr>
              <w:t>VISTULA UNIVERSITY</w:t>
            </w:r>
          </w:p>
          <w:p w:rsidR="00ED3EAB" w:rsidRPr="000424C7" w:rsidRDefault="00ED3EAB" w:rsidP="000F4BDE">
            <w:pPr>
              <w:spacing w:after="600" w:line="259" w:lineRule="auto"/>
              <w:jc w:val="center"/>
              <w:rPr>
                <w:rFonts w:ascii="Times New Roman" w:hAnsi="Times New Roman" w:cs="Times New Roman"/>
                <w:sz w:val="48"/>
                <w:szCs w:val="48"/>
                <w:lang w:val="en-US"/>
              </w:rPr>
            </w:pPr>
            <w:bookmarkStart w:id="1" w:name="_GoBack"/>
            <w:r w:rsidRPr="00B1070A">
              <w:rPr>
                <w:rFonts w:ascii="Times New Roman" w:hAnsi="Times New Roman" w:cs="Times New Roman"/>
                <w:sz w:val="48"/>
                <w:szCs w:val="48"/>
                <w:lang w:val="en-US"/>
              </w:rPr>
              <w:t>PhD</w:t>
            </w:r>
            <w:r w:rsidRPr="000424C7">
              <w:rPr>
                <w:rFonts w:ascii="Times New Roman" w:hAnsi="Times New Roman" w:cs="Times New Roman"/>
                <w:sz w:val="48"/>
                <w:szCs w:val="48"/>
                <w:lang w:val="en-US"/>
              </w:rPr>
              <w:t xml:space="preserve"> </w:t>
            </w:r>
            <w:r w:rsidR="006F4DD4" w:rsidRPr="001856FD">
              <w:rPr>
                <w:rFonts w:ascii="Times New Roman" w:hAnsi="Times New Roman" w:cs="Times New Roman"/>
                <w:sz w:val="48"/>
                <w:szCs w:val="48"/>
                <w:lang w:val="en-US"/>
              </w:rPr>
              <w:t>Thesis</w:t>
            </w:r>
          </w:p>
          <w:bookmarkEnd w:id="1"/>
          <w:p w:rsidR="00ED3EAB" w:rsidRPr="000424C7" w:rsidRDefault="00ED3EAB" w:rsidP="00ED3EAB">
            <w:pPr>
              <w:spacing w:after="720" w:line="259" w:lineRule="auto"/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Title of doctoral dissertation</w:t>
            </w:r>
          </w:p>
          <w:p w:rsidR="00ED3EAB" w:rsidRDefault="00ED3EAB" w:rsidP="000F4BDE">
            <w:pPr>
              <w:spacing w:after="360" w:line="259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36"/>
                <w:szCs w:val="36"/>
                <w:lang w:val="en-US"/>
              </w:rPr>
              <w:t>Name Surname, MA</w:t>
            </w:r>
          </w:p>
          <w:p w:rsidR="000F4BDE" w:rsidRPr="000F4BDE" w:rsidRDefault="000F4BDE" w:rsidP="00ED3EAB">
            <w:pPr>
              <w:spacing w:after="2880" w:line="259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iscipline of science: &lt;name discipline of science&gt;</w:t>
            </w:r>
          </w:p>
          <w:p w:rsidR="00ED3EAB" w:rsidRPr="000424C7" w:rsidRDefault="006F4DD4" w:rsidP="00ED3EAB">
            <w:pPr>
              <w:spacing w:after="160" w:line="259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856F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upervisor</w:t>
            </w:r>
          </w:p>
          <w:p w:rsidR="00ED3EAB" w:rsidRPr="000424C7" w:rsidRDefault="00ED3EAB" w:rsidP="00ED3EAB">
            <w:pPr>
              <w:spacing w:after="400" w:line="259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cademic degree Name Surname</w:t>
            </w:r>
          </w:p>
          <w:p w:rsidR="00ED3EAB" w:rsidRPr="000424C7" w:rsidRDefault="00ED3EAB" w:rsidP="00ED3EAB">
            <w:pPr>
              <w:spacing w:after="160" w:line="259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o-supervisor</w:t>
            </w:r>
          </w:p>
          <w:p w:rsidR="00ED3EAB" w:rsidRPr="000424C7" w:rsidRDefault="00ED3EAB" w:rsidP="00ED3EAB">
            <w:pPr>
              <w:spacing w:after="1680" w:line="259" w:lineRule="auto"/>
              <w:jc w:val="right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0424C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cademic degree Name Surname</w:t>
            </w:r>
          </w:p>
          <w:p w:rsidR="00ED3EAB" w:rsidRDefault="00ED3EAB" w:rsidP="00ED3E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D3EAB"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rsaw</w:t>
            </w:r>
            <w:r w:rsidRPr="00ED3EA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year</w:t>
            </w:r>
            <w:proofErr w:type="spellEnd"/>
          </w:p>
        </w:tc>
      </w:tr>
    </w:tbl>
    <w:p w:rsidR="00954FEB" w:rsidRPr="00E872F2" w:rsidRDefault="00954FEB">
      <w:pPr>
        <w:rPr>
          <w:rFonts w:ascii="Times New Roman" w:hAnsi="Times New Roman" w:cs="Times New Roman"/>
          <w:sz w:val="24"/>
          <w:szCs w:val="24"/>
        </w:rPr>
      </w:pPr>
    </w:p>
    <w:sectPr w:rsidR="00954FEB" w:rsidRPr="00E872F2" w:rsidSect="00A771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-ItalicMT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TimesNewRomanPS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12D43"/>
    <w:multiLevelType w:val="hybridMultilevel"/>
    <w:tmpl w:val="35B824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DC78CD"/>
    <w:multiLevelType w:val="hybridMultilevel"/>
    <w:tmpl w:val="2ED88E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E10426"/>
    <w:multiLevelType w:val="hybridMultilevel"/>
    <w:tmpl w:val="85E2CE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1D63D8"/>
    <w:multiLevelType w:val="hybridMultilevel"/>
    <w:tmpl w:val="2B721F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6B2837"/>
    <w:multiLevelType w:val="hybridMultilevel"/>
    <w:tmpl w:val="26A624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83218E"/>
    <w:multiLevelType w:val="hybridMultilevel"/>
    <w:tmpl w:val="00BA46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040C9F"/>
    <w:multiLevelType w:val="hybridMultilevel"/>
    <w:tmpl w:val="7128751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7222588"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025EFF"/>
    <w:multiLevelType w:val="hybridMultilevel"/>
    <w:tmpl w:val="657E0B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A22B41"/>
    <w:multiLevelType w:val="hybridMultilevel"/>
    <w:tmpl w:val="489882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5F1933"/>
    <w:multiLevelType w:val="hybridMultilevel"/>
    <w:tmpl w:val="C0EC9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262121"/>
    <w:multiLevelType w:val="hybridMultilevel"/>
    <w:tmpl w:val="3B2200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3C5297"/>
    <w:multiLevelType w:val="hybridMultilevel"/>
    <w:tmpl w:val="016022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AA5829"/>
    <w:multiLevelType w:val="hybridMultilevel"/>
    <w:tmpl w:val="DCC4D3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F76333"/>
    <w:multiLevelType w:val="hybridMultilevel"/>
    <w:tmpl w:val="D388A8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A02FC9"/>
    <w:multiLevelType w:val="hybridMultilevel"/>
    <w:tmpl w:val="58CAA7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E2DFF"/>
    <w:multiLevelType w:val="hybridMultilevel"/>
    <w:tmpl w:val="85745C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F674A9"/>
    <w:multiLevelType w:val="hybridMultilevel"/>
    <w:tmpl w:val="ADA41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9060C6"/>
    <w:multiLevelType w:val="hybridMultilevel"/>
    <w:tmpl w:val="BD26F2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9F0F1B"/>
    <w:multiLevelType w:val="hybridMultilevel"/>
    <w:tmpl w:val="473C24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6F6748"/>
    <w:multiLevelType w:val="hybridMultilevel"/>
    <w:tmpl w:val="EF6C8F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0D6A2A"/>
    <w:multiLevelType w:val="hybridMultilevel"/>
    <w:tmpl w:val="3E1657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9C6178"/>
    <w:multiLevelType w:val="hybridMultilevel"/>
    <w:tmpl w:val="24D6A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040FCE"/>
    <w:multiLevelType w:val="hybridMultilevel"/>
    <w:tmpl w:val="E9F275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C56808"/>
    <w:multiLevelType w:val="hybridMultilevel"/>
    <w:tmpl w:val="A8DEEEC6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>
    <w:nsid w:val="7DF61894"/>
    <w:multiLevelType w:val="hybridMultilevel"/>
    <w:tmpl w:val="14E050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23"/>
  </w:num>
  <w:num w:numId="4">
    <w:abstractNumId w:val="17"/>
  </w:num>
  <w:num w:numId="5">
    <w:abstractNumId w:val="7"/>
  </w:num>
  <w:num w:numId="6">
    <w:abstractNumId w:val="15"/>
  </w:num>
  <w:num w:numId="7">
    <w:abstractNumId w:val="20"/>
  </w:num>
  <w:num w:numId="8">
    <w:abstractNumId w:val="22"/>
  </w:num>
  <w:num w:numId="9">
    <w:abstractNumId w:val="1"/>
  </w:num>
  <w:num w:numId="10">
    <w:abstractNumId w:val="4"/>
  </w:num>
  <w:num w:numId="11">
    <w:abstractNumId w:val="10"/>
  </w:num>
  <w:num w:numId="12">
    <w:abstractNumId w:val="8"/>
  </w:num>
  <w:num w:numId="13">
    <w:abstractNumId w:val="13"/>
  </w:num>
  <w:num w:numId="14">
    <w:abstractNumId w:val="24"/>
  </w:num>
  <w:num w:numId="15">
    <w:abstractNumId w:val="19"/>
  </w:num>
  <w:num w:numId="16">
    <w:abstractNumId w:val="2"/>
  </w:num>
  <w:num w:numId="17">
    <w:abstractNumId w:val="21"/>
  </w:num>
  <w:num w:numId="18">
    <w:abstractNumId w:val="16"/>
  </w:num>
  <w:num w:numId="19">
    <w:abstractNumId w:val="14"/>
  </w:num>
  <w:num w:numId="20">
    <w:abstractNumId w:val="12"/>
  </w:num>
  <w:num w:numId="21">
    <w:abstractNumId w:val="5"/>
  </w:num>
  <w:num w:numId="22">
    <w:abstractNumId w:val="11"/>
  </w:num>
  <w:num w:numId="23">
    <w:abstractNumId w:val="3"/>
  </w:num>
  <w:num w:numId="24">
    <w:abstractNumId w:val="0"/>
  </w:num>
  <w:num w:numId="2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rM0MbMwMTA3NLI0NzJV0lEKTi0uzszPAykwrQUAOanOJCwAAAA="/>
  </w:docVars>
  <w:rsids>
    <w:rsidRoot w:val="004B4EFA"/>
    <w:rsid w:val="000424C7"/>
    <w:rsid w:val="000F4BDE"/>
    <w:rsid w:val="00164B19"/>
    <w:rsid w:val="0016656C"/>
    <w:rsid w:val="001856FD"/>
    <w:rsid w:val="001C102A"/>
    <w:rsid w:val="001F1163"/>
    <w:rsid w:val="00235FDC"/>
    <w:rsid w:val="002F4E7D"/>
    <w:rsid w:val="00362143"/>
    <w:rsid w:val="00377C9C"/>
    <w:rsid w:val="00404F65"/>
    <w:rsid w:val="00474C44"/>
    <w:rsid w:val="004A4333"/>
    <w:rsid w:val="004B4EFA"/>
    <w:rsid w:val="004E0289"/>
    <w:rsid w:val="004E6DA3"/>
    <w:rsid w:val="005F0123"/>
    <w:rsid w:val="005F446F"/>
    <w:rsid w:val="006757B4"/>
    <w:rsid w:val="006D54F2"/>
    <w:rsid w:val="006D69EB"/>
    <w:rsid w:val="006F4DD4"/>
    <w:rsid w:val="0083637A"/>
    <w:rsid w:val="00916E13"/>
    <w:rsid w:val="00942D2F"/>
    <w:rsid w:val="00954FEB"/>
    <w:rsid w:val="00994DDC"/>
    <w:rsid w:val="009D56A3"/>
    <w:rsid w:val="009E070E"/>
    <w:rsid w:val="00A7717C"/>
    <w:rsid w:val="00B1070A"/>
    <w:rsid w:val="00BC709F"/>
    <w:rsid w:val="00C112EA"/>
    <w:rsid w:val="00CC1CD2"/>
    <w:rsid w:val="00CC3B61"/>
    <w:rsid w:val="00CC7743"/>
    <w:rsid w:val="00CE186E"/>
    <w:rsid w:val="00D64BC2"/>
    <w:rsid w:val="00DF32E8"/>
    <w:rsid w:val="00E71E2F"/>
    <w:rsid w:val="00E872F2"/>
    <w:rsid w:val="00E91157"/>
    <w:rsid w:val="00EA1A27"/>
    <w:rsid w:val="00EC0AB2"/>
    <w:rsid w:val="00ED3EAB"/>
    <w:rsid w:val="00F3043E"/>
    <w:rsid w:val="00F646A2"/>
    <w:rsid w:val="00FB2A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3637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4C44"/>
    <w:pPr>
      <w:ind w:left="720"/>
      <w:contextualSpacing/>
    </w:pPr>
  </w:style>
  <w:style w:type="table" w:styleId="Tabela-Siatka">
    <w:name w:val="Table Grid"/>
    <w:basedOn w:val="Standardowy"/>
    <w:uiPriority w:val="39"/>
    <w:rsid w:val="004E0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54F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4FEB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CC7743"/>
    <w:rPr>
      <w:color w:val="0563C1" w:themeColor="hyperlink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9E070E"/>
    <w:rPr>
      <w:color w:val="954F72" w:themeColor="followedHyperlink"/>
      <w:u w:val="single"/>
    </w:rPr>
  </w:style>
  <w:style w:type="paragraph" w:customStyle="1" w:styleId="Default">
    <w:name w:val="Default"/>
    <w:rsid w:val="009E07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49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kh-ihpan.edu.pl/index.php?option=com_content&amp;view=article&amp;id=63&amp;Itemid=113&amp;lang=p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54873-305C-4B86-B111-40297EE20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3366</Words>
  <Characters>20198</Characters>
  <Application>Microsoft Office Word</Application>
  <DocSecurity>0</DocSecurity>
  <Lines>168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Vistula</Company>
  <LinksUpToDate>false</LinksUpToDate>
  <CharactersWithSpaces>235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 Woźniak</dc:creator>
  <cp:lastModifiedBy>Anita Mroczkowska</cp:lastModifiedBy>
  <cp:revision>2</cp:revision>
  <cp:lastPrinted>2020-02-17T10:40:00Z</cp:lastPrinted>
  <dcterms:created xsi:type="dcterms:W3CDTF">2021-04-09T07:48:00Z</dcterms:created>
  <dcterms:modified xsi:type="dcterms:W3CDTF">2021-04-09T07:48:00Z</dcterms:modified>
</cp:coreProperties>
</file>